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83F4" w14:textId="052CE1F2" w:rsidR="00D3520A" w:rsidRPr="00D3520A" w:rsidRDefault="00D3520A" w:rsidP="00055AFB">
      <w:pPr>
        <w:pStyle w:val="Heading1"/>
        <w:jc w:val="both"/>
      </w:pPr>
      <w:r w:rsidRPr="00D3520A">
        <w:t>Data Preparation</w:t>
      </w:r>
    </w:p>
    <w:p w14:paraId="3737D9FD" w14:textId="402C7C34" w:rsidR="000C56B9" w:rsidRPr="000C56B9" w:rsidRDefault="0084133F" w:rsidP="00055AFB">
      <w:pPr>
        <w:pStyle w:val="NormalWeb"/>
        <w:jc w:val="both"/>
        <w:rPr>
          <w:lang w:val="en-US"/>
        </w:rPr>
      </w:pPr>
      <w:r w:rsidRPr="0084133F">
        <w:rPr>
          <w:lang w:val="en-US"/>
        </w:rPr>
        <w:t xml:space="preserve">The aim of our study was to understand the different transport profiles across England </w:t>
      </w:r>
      <w:r w:rsidR="002B706D">
        <w:rPr>
          <w:lang w:val="en-US"/>
        </w:rPr>
        <w:t>and</w:t>
      </w:r>
      <w:r w:rsidRPr="0084133F">
        <w:rPr>
          <w:lang w:val="en-US"/>
        </w:rPr>
        <w:t xml:space="preserve"> Wales. Therefore, in terms of data for the clustering a</w:t>
      </w:r>
      <w:r w:rsidR="00840EAB">
        <w:rPr>
          <w:lang w:val="en-US"/>
        </w:rPr>
        <w:t>nalysis</w:t>
      </w:r>
      <w:r w:rsidRPr="0084133F">
        <w:rPr>
          <w:lang w:val="en-US"/>
        </w:rPr>
        <w:t xml:space="preserve"> our aim was to find as much transport information we could. This was primarily undertaken at the MSOA level given that this is the lowest UK geographic level for which relevant transport data could be found. </w:t>
      </w:r>
      <w:r w:rsidR="00840EAB">
        <w:rPr>
          <w:lang w:val="en-US"/>
        </w:rPr>
        <w:t>The data collected</w:t>
      </w:r>
      <w:r w:rsidRPr="0084133F">
        <w:rPr>
          <w:lang w:val="en-US"/>
        </w:rPr>
        <w:t xml:space="preserve"> includes those shown in table X below, which provides a brief description of each dataset along with the source from which it was obtained.</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r>
              <w:rPr>
                <w:rFonts w:asciiTheme="majorBidi" w:hAnsiTheme="majorBidi" w:cstheme="majorBidi"/>
                <w:sz w:val="20"/>
                <w:szCs w:val="20"/>
                <w:lang w:val="en-US"/>
              </w:rPr>
              <w:t>DfT</w:t>
            </w:r>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r w:rsidRPr="00407952">
              <w:rPr>
                <w:rFonts w:asciiTheme="majorBidi" w:hAnsiTheme="majorBidi" w:cstheme="majorBidi"/>
                <w:sz w:val="20"/>
                <w:szCs w:val="20"/>
                <w:lang w:val="en-US"/>
              </w:rPr>
              <w:t>Nomis official labour market statistics (nomis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nomis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7468FCC7"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840EAB">
        <w:rPr>
          <w:lang w:val="en-US"/>
        </w:rPr>
        <w:t>s</w:t>
      </w:r>
      <w:r w:rsidRPr="00305A97">
        <w:rPr>
          <w:lang w:val="en-US"/>
        </w:rPr>
        <w:t xml:space="preserve"> </w:t>
      </w:r>
      <w:r w:rsidR="00055AFB">
        <w:rPr>
          <w:lang w:val="en-US"/>
        </w:rPr>
        <w:t>latitude</w:t>
      </w:r>
      <w:r>
        <w:rPr>
          <w:lang w:val="en-US"/>
        </w:rPr>
        <w:t xml:space="preserve"> and longitude values for all transport stops in the UK</w:t>
      </w:r>
      <w:r w:rsidR="00840EAB">
        <w:rPr>
          <w:lang w:val="en-US"/>
        </w:rPr>
        <w:t>, including</w:t>
      </w:r>
      <w:r>
        <w:rPr>
          <w:lang w:val="en-US"/>
        </w:rPr>
        <w:t xml:space="preserve"> bus stops, train stations and tube/tram/metro stations. To obtain the information in terms of 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 to latter be merged.</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7FCEA8E4" w:rsidR="0084133F" w:rsidRDefault="0084133F" w:rsidP="00055AFB">
      <w:pPr>
        <w:pStyle w:val="Caption"/>
        <w:jc w:val="both"/>
        <w:rPr>
          <w:lang w:val="en-US"/>
        </w:rPr>
      </w:pPr>
      <w:r>
        <w:t xml:space="preserve">Figure </w:t>
      </w:r>
      <w:r w:rsidR="0076619B">
        <w:fldChar w:fldCharType="begin"/>
      </w:r>
      <w:r w:rsidR="0076619B">
        <w:instrText xml:space="preserve"> SEQ Figure \* ARABIC </w:instrText>
      </w:r>
      <w:r w:rsidR="0076619B">
        <w:fldChar w:fldCharType="separate"/>
      </w:r>
      <w:r w:rsidR="00F2175C">
        <w:rPr>
          <w:noProof/>
        </w:rPr>
        <w:t>1</w:t>
      </w:r>
      <w:r w:rsidR="0076619B">
        <w:rPr>
          <w:noProof/>
        </w:rPr>
        <w:fldChar w:fldCharType="end"/>
      </w:r>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91008" behindDoc="0" locked="0" layoutInCell="1" allowOverlap="1" wp14:anchorId="6FF7D837" wp14:editId="36326357">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6EC47044" w:rsidR="000E3D1A" w:rsidRPr="003B7358" w:rsidRDefault="000E3D1A" w:rsidP="00B56E8A">
                              <w:pPr>
                                <w:pStyle w:val="Caption"/>
                                <w:rPr>
                                  <w:noProof/>
                                  <w:lang w:val="en-US"/>
                                </w:rPr>
                              </w:pPr>
                              <w:r>
                                <w:t xml:space="preserve">Figure </w:t>
                              </w:r>
                              <w:r w:rsidR="0076619B">
                                <w:fldChar w:fldCharType="begin"/>
                              </w:r>
                              <w:r w:rsidR="0076619B">
                                <w:instrText xml:space="preserve"> SEQ Figure \* ARABIC </w:instrText>
                              </w:r>
                              <w:r w:rsidR="0076619B">
                                <w:fldChar w:fldCharType="separate"/>
                              </w:r>
                              <w:r>
                                <w:rPr>
                                  <w:noProof/>
                                </w:rPr>
                                <w:t>2</w:t>
                              </w:r>
                              <w:r w:rsidR="0076619B">
                                <w:rPr>
                                  <w:noProof/>
                                </w:rPr>
                                <w:fldChar w:fldCharType="end"/>
                              </w:r>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91008;mso-width-relative:margin;mso-height-relative:margin" coordorigin="-502,2110" coordsize="57779,16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">
                  <v:imagedata r:id="rId15"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6A939F48" w14:textId="6EC47044" w:rsidR="000E3D1A" w:rsidRPr="003B7358" w:rsidRDefault="000E3D1A" w:rsidP="00B56E8A">
                        <w:pPr>
                          <w:pStyle w:val="Caption"/>
                          <w:rPr>
                            <w:noProof/>
                            <w:lang w:val="en-US"/>
                          </w:rPr>
                        </w:pPr>
                        <w:r>
                          <w:t xml:space="preserve">Figure </w:t>
                        </w:r>
                        <w:r w:rsidR="0076619B">
                          <w:fldChar w:fldCharType="begin"/>
                        </w:r>
                        <w:r w:rsidR="0076619B">
                          <w:instrText xml:space="preserve"> SEQ Figure \* ARABIC </w:instrText>
                        </w:r>
                        <w:r w:rsidR="0076619B">
                          <w:fldChar w:fldCharType="separate"/>
                        </w:r>
                        <w:r>
                          <w:rPr>
                            <w:noProof/>
                          </w:rPr>
                          <w:t>2</w:t>
                        </w:r>
                        <w:r w:rsidR="0076619B">
                          <w:rPr>
                            <w:noProof/>
                          </w:rPr>
                          <w:fldChar w:fldCharType="end"/>
                        </w:r>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419DFAC4" w:rsidR="00041AAF" w:rsidRDefault="0084133F" w:rsidP="00055AFB">
      <w:pPr>
        <w:pStyle w:val="NormalWeb"/>
        <w:jc w:val="both"/>
        <w:rPr>
          <w:lang w:val="en-US"/>
        </w:rPr>
      </w:pPr>
      <w:r>
        <w:rPr>
          <w:lang w:val="en-US"/>
        </w:rPr>
        <w:t xml:space="preserve">To transform the data to get information about each individual MSOA and their transport use, this data was grouped by area of residence and the sum for each transport mode was </w:t>
      </w:r>
      <w:r w:rsidR="00055AFB">
        <w:rPr>
          <w:lang w:val="en-US"/>
        </w:rPr>
        <w:t>calculated (</w:t>
      </w:r>
      <w:r w:rsidRPr="00846362">
        <w:rPr>
          <w:highlight w:val="yellow"/>
          <w:lang w:val="en-US"/>
        </w:rPr>
        <w:t>fig X)</w:t>
      </w:r>
      <w:r w:rsidRPr="00041AAF">
        <w:rPr>
          <w:lang w:val="en-US"/>
        </w:rPr>
        <w:t>.</w:t>
      </w:r>
      <w:r>
        <w:rPr>
          <w:lang w:val="en-US"/>
        </w:rPr>
        <w:t xml:space="preserve"> These sums were then turned into </w:t>
      </w:r>
      <w:r w:rsidR="00996CC1">
        <w:rPr>
          <w:lang w:val="en-US"/>
        </w:rPr>
        <w:t>percentages</w:t>
      </w:r>
      <w:r>
        <w:rPr>
          <w:lang w:val="en-US"/>
        </w:rPr>
        <w:t xml:space="preserve"> </w:t>
      </w:r>
      <w:r w:rsidR="00840EAB">
        <w:rPr>
          <w:lang w:val="en-US"/>
        </w:rPr>
        <w:t xml:space="preserve">of overall travel from MSOA </w:t>
      </w:r>
      <w:r>
        <w:rPr>
          <w:lang w:val="en-US"/>
        </w:rPr>
        <w:t>to allow for comparison</w:t>
      </w:r>
      <w:r w:rsidR="00840EAB">
        <w:rPr>
          <w:lang w:val="en-US"/>
        </w:rPr>
        <w:t>s</w:t>
      </w:r>
      <w:r>
        <w:rPr>
          <w:lang w:val="en-US"/>
        </w:rPr>
        <w:t xml:space="preserve">. </w:t>
      </w:r>
      <w:r w:rsidR="00996CC1">
        <w:rPr>
          <w:lang w:val="en-US"/>
        </w:rPr>
        <w:t xml:space="preserve">This data was also uploaded to Mysql </w:t>
      </w:r>
      <w:r w:rsidR="00840EAB">
        <w:rPr>
          <w:lang w:val="en-US"/>
        </w:rPr>
        <w:t>for the API to</w:t>
      </w:r>
      <w:r w:rsidR="00996CC1">
        <w:rPr>
          <w:lang w:val="en-US"/>
        </w:rPr>
        <w:t xml:space="preserve"> map </w:t>
      </w:r>
      <w:r w:rsidR="00840EAB">
        <w:rPr>
          <w:lang w:val="en-US"/>
        </w:rPr>
        <w:t xml:space="preserve">the </w:t>
      </w:r>
      <w:r w:rsidR="00996CC1">
        <w:rPr>
          <w:lang w:val="en-US"/>
        </w:rPr>
        <w:t>flows between MSOAs</w:t>
      </w:r>
      <w:r w:rsidR="00840EAB">
        <w:rPr>
          <w:lang w:val="en-US"/>
        </w:rPr>
        <w:t xml:space="preserve"> on the website</w:t>
      </w:r>
      <w:r w:rsidR="00996CC1">
        <w:rPr>
          <w:lang w:val="en-US"/>
        </w:rPr>
        <w:t xml:space="preserve">.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4080" behindDoc="0" locked="0" layoutInCell="1" allowOverlap="1" wp14:anchorId="19AC1212" wp14:editId="4619C9F6">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4080;mso-width-relative:margin;mso-height-relative:margin" coordorigin="-502,1306" coordsize="57779,1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&#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">
                  <v:imagedata r:id="rId15"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76619B"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182CBB3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p>
    <w:p w14:paraId="10B2FE5B" w14:textId="1FC2768C" w:rsidR="004655D9" w:rsidRPr="00057F20" w:rsidRDefault="0076619B"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w:lastRenderedPageBreak/>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77777777" w:rsidR="0084133F" w:rsidRPr="00305A97" w:rsidRDefault="0084133F" w:rsidP="00055AFB">
      <w:pPr>
        <w:pStyle w:val="NormalWeb"/>
        <w:jc w:val="both"/>
        <w:rPr>
          <w:lang w:val="en-US"/>
        </w:rPr>
      </w:pPr>
      <w:r>
        <w:rPr>
          <w:lang w:val="en-US"/>
        </w:rPr>
        <w:t>As a result of this the following variables, as shown in table X, could be measured for each MSOA. The data was subsequently merged into one dataset (all_transport_data.csv) so that we could conduct our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Bus_stops</w:t>
            </w:r>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Train_stations</w:t>
            </w:r>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Metro_station</w:t>
            </w:r>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HH_owning_cars_perc</w:t>
            </w:r>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work_from_home_perc</w:t>
            </w:r>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underground_metro_perc</w:t>
            </w:r>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car_perc</w:t>
            </w:r>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train_perc</w:t>
            </w:r>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us_perc</w:t>
            </w:r>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taxi_perc</w:t>
            </w:r>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motorcycle_perc</w:t>
            </w:r>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icycle_perc</w:t>
            </w:r>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n_foot_perc</w:t>
            </w:r>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ther_perc</w:t>
            </w:r>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car_UNWEIGHTED</w:t>
            </w:r>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bus_UNWEIGHTED</w:t>
            </w:r>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rail_UNWEIGHTED</w:t>
            </w:r>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car</w:t>
            </w:r>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bus</w:t>
            </w:r>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rail</w:t>
            </w:r>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03ED2968" w:rsidR="0084133F" w:rsidRPr="0084133F" w:rsidRDefault="0084133F" w:rsidP="00055AFB">
      <w:pPr>
        <w:jc w:val="both"/>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the inputs </w:t>
      </w:r>
      <w:r w:rsidR="00840EAB">
        <w:rPr>
          <w:lang w:val="en-US"/>
        </w:rPr>
        <w:t>as</w:t>
      </w:r>
      <w:r w:rsidRPr="0084133F">
        <w:rPr>
          <w:lang w:val="en-US"/>
        </w:rPr>
        <w:t xml:space="preserve"> different units, scales and variations are likely to influence to the outcomes. Therefore, the data must be cleaned, transformed and standardized prior to performing these algorithms. </w:t>
      </w:r>
      <w:r w:rsidR="002B706D">
        <w:rPr>
          <w:lang w:val="en-US"/>
        </w:rPr>
        <w:t>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 + standardization + clustering) combinations and use visual inspection and variable distribution of clusters to </w:t>
      </w:r>
      <w:r w:rsidR="002B706D">
        <w:rPr>
          <w:lang w:val="en-US"/>
        </w:rPr>
        <w:t>choose</w:t>
      </w:r>
      <w:r w:rsidRPr="0084133F">
        <w:rPr>
          <w:lang w:val="en-US"/>
        </w:rPr>
        <w:t xml:space="preserve"> the combination that we consider</w:t>
      </w:r>
      <w:r w:rsidR="002B706D">
        <w:rPr>
          <w:lang w:val="en-US"/>
        </w:rPr>
        <w:t>ed</w:t>
      </w:r>
      <w:r w:rsidRPr="0084133F">
        <w:rPr>
          <w:lang w:val="en-US"/>
        </w:rPr>
        <w:t xml:space="preserve"> to best represent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74ADD23A" w:rsidR="0084133F" w:rsidRDefault="0084133F" w:rsidP="00055AFB">
      <w:pPr>
        <w:jc w:val="both"/>
        <w:rPr>
          <w:lang w:val="en-US"/>
        </w:rPr>
      </w:pPr>
      <w:r w:rsidRPr="0084133F">
        <w:rPr>
          <w:lang w:val="en-US"/>
        </w:rPr>
        <w:t xml:space="preserve">Initial exploration of the variable distribution showed that many of the variables were skewed to some degree (Figure X). Using skewed data in clustering analysis is likely to results in clusters that are not reflective of the underlying groups of data because extremes and outliers will likely influence the way in which groups are formed, especially for those using distance </w:t>
      </w:r>
      <w:r w:rsidRPr="0084133F">
        <w:rPr>
          <w:lang w:val="en-US"/>
        </w:rPr>
        <w:lastRenderedPageBreak/>
        <w:t xml:space="preserve">based metrics such K-Means (Kumar, et al., 2015). To control for this the data is transformed prior to standardization. </w:t>
      </w:r>
      <w:r w:rsidR="00840EAB">
        <w:rPr>
          <w:lang w:val="en-US"/>
        </w:rPr>
        <w:t>S</w:t>
      </w:r>
      <w:r w:rsidRPr="0084133F">
        <w:rPr>
          <w:lang w:val="en-US"/>
        </w:rPr>
        <w:t>ince each variable is not skewed to the same degree, or necessarily in the same direction, the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Pr="0084133F">
        <w:rPr>
          <w:lang w:val="en-US"/>
        </w:rPr>
        <w:t xml:space="preserve"> to obtain more normally distributed variables</w:t>
      </w:r>
      <w:r w:rsidR="00840EAB">
        <w:rPr>
          <w:lang w:val="en-US"/>
        </w:rPr>
        <w:t>, with Yeo Johnson replacing the Box-Cox transformation as the latter cannot handle zeros</w:t>
      </w:r>
      <w:r w:rsidR="002B706D">
        <w:rPr>
          <w:lang w:val="en-US"/>
        </w:rPr>
        <w:t xml:space="preserve"> </w:t>
      </w:r>
      <w:r w:rsidRPr="0084133F">
        <w:rPr>
          <w:lang w:val="en-US"/>
        </w:rPr>
        <w:t>(Yeo and Johnson 2000).</w:t>
      </w:r>
      <w:r w:rsidR="00840EAB">
        <w:rPr>
          <w:lang w:val="en-US"/>
        </w:rPr>
        <w:t xml:space="preserve"> The results of these can be seen in figures X and X below.</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5168" behindDoc="0" locked="0" layoutInCell="1" allowOverlap="1" wp14:anchorId="16E57E29" wp14:editId="6665B589">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5421D760" w:rsidR="000E3D1A" w:rsidRPr="00CD42D6" w:rsidRDefault="000E3D1A" w:rsidP="00B44BF2">
                              <w:pPr>
                                <w:pStyle w:val="Caption"/>
                                <w:rPr>
                                  <w:noProof/>
                                  <w:lang w:val="en-US"/>
                                </w:rPr>
                              </w:pPr>
                              <w:r>
                                <w:t xml:space="preserve">Figure </w:t>
                              </w:r>
                              <w:r w:rsidR="0076619B">
                                <w:fldChar w:fldCharType="begin"/>
                              </w:r>
                              <w:r w:rsidR="0076619B">
                                <w:instrText xml:space="preserve"> SEQ</w:instrText>
                              </w:r>
                              <w:r w:rsidR="0076619B">
                                <w:instrText xml:space="preserve"> Figure \* ARABIC </w:instrText>
                              </w:r>
                              <w:r w:rsidR="0076619B">
                                <w:fldChar w:fldCharType="separate"/>
                              </w:r>
                              <w:r>
                                <w:rPr>
                                  <w:noProof/>
                                </w:rPr>
                                <w:t>3</w:t>
                              </w:r>
                              <w:r w:rsidR="0076619B">
                                <w:rPr>
                                  <w:noProof/>
                                </w:rPr>
                                <w:fldChar w:fldCharType="end"/>
                              </w:r>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5168" coordsize="63303,48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&#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">
                  <v:imagedata r:id="rId17"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1F666DC5" w14:textId="5421D760" w:rsidR="000E3D1A" w:rsidRPr="00CD42D6" w:rsidRDefault="000E3D1A" w:rsidP="00B44BF2">
                        <w:pPr>
                          <w:pStyle w:val="Caption"/>
                          <w:rPr>
                            <w:noProof/>
                            <w:lang w:val="en-US"/>
                          </w:rPr>
                        </w:pPr>
                        <w:r>
                          <w:t xml:space="preserve">Figure </w:t>
                        </w:r>
                        <w:r w:rsidR="0076619B">
                          <w:fldChar w:fldCharType="begin"/>
                        </w:r>
                        <w:r w:rsidR="0076619B">
                          <w:instrText xml:space="preserve"> SEQ</w:instrText>
                        </w:r>
                        <w:r w:rsidR="0076619B">
                          <w:instrText xml:space="preserve"> Figure \* ARABIC </w:instrText>
                        </w:r>
                        <w:r w:rsidR="0076619B">
                          <w:fldChar w:fldCharType="separate"/>
                        </w:r>
                        <w:r>
                          <w:rPr>
                            <w:noProof/>
                          </w:rPr>
                          <w:t>3</w:t>
                        </w:r>
                        <w:r w:rsidR="0076619B">
                          <w:rPr>
                            <w:noProof/>
                          </w:rPr>
                          <w:fldChar w:fldCharType="end"/>
                        </w:r>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8240" behindDoc="0" locked="0" layoutInCell="1" allowOverlap="1" wp14:anchorId="2C53461C" wp14:editId="66F23A6F">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8240" coordsize="48431,38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&#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">
                  <v:imagedata r:id="rId19"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61312" behindDoc="0" locked="0" layoutInCell="1" allowOverlap="1" wp14:anchorId="66AD74EF" wp14:editId="75B8A337">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61312" coordsize="49129,38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&#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">
                  <v:imagedata r:id="rId21"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346A1837" w:rsidR="00407952" w:rsidRPr="004C5DC9" w:rsidRDefault="00BE5AE6" w:rsidP="00055AFB">
      <w:pPr>
        <w:pStyle w:val="CommentText"/>
        <w:jc w:val="both"/>
        <w:rPr>
          <w:lang w:val="en-US"/>
        </w:rPr>
      </w:pPr>
      <w:r>
        <w:rPr>
          <w:rFonts w:ascii="Times New Roman" w:eastAsia="Times New Roman" w:hAnsi="Times New Roman" w:cs="Times New Roman"/>
          <w:sz w:val="24"/>
          <w:szCs w:val="24"/>
          <w:lang w:val="en-US"/>
        </w:rPr>
        <w:t>There were discrepancies in units and ranges for each of the variables because it was not possible for all values to be changed to percentages,</w:t>
      </w:r>
      <w:r w:rsidR="000E3D1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w:t>
      </w:r>
      <w:r w:rsidR="000E3D1A">
        <w:rPr>
          <w:rFonts w:ascii="Times New Roman" w:eastAsia="Times New Roman" w:hAnsi="Times New Roman" w:cs="Times New Roman"/>
          <w:sz w:val="24"/>
          <w:szCs w:val="24"/>
          <w:lang w:val="en-US"/>
        </w:rPr>
        <w:t>or example</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commentRangeStart w:id="4"/>
      <w:commentRangeStart w:id="5"/>
      <w:r w:rsidR="00407952" w:rsidRPr="004C5DC9">
        <w:rPr>
          <w:rFonts w:ascii="Times New Roman" w:eastAsia="Times New Roman" w:hAnsi="Times New Roman" w:cs="Times New Roman"/>
          <w:sz w:val="24"/>
          <w:szCs w:val="24"/>
          <w:lang w:val="en-US"/>
        </w:rPr>
        <w:t>Data standardization is</w:t>
      </w:r>
      <w:r>
        <w:rPr>
          <w:rFonts w:ascii="Times New Roman" w:eastAsia="Times New Roman" w:hAnsi="Times New Roman" w:cs="Times New Roman"/>
          <w:sz w:val="24"/>
          <w:szCs w:val="24"/>
          <w:lang w:val="en-US"/>
        </w:rPr>
        <w:t xml:space="preserve"> therefore</w:t>
      </w:r>
      <w:r w:rsidR="00407952" w:rsidRPr="004C5DC9">
        <w:rPr>
          <w:rFonts w:ascii="Times New Roman" w:eastAsia="Times New Roman" w:hAnsi="Times New Roman" w:cs="Times New Roman"/>
          <w:sz w:val="24"/>
          <w:szCs w:val="24"/>
          <w:lang w:val="en-US"/>
        </w:rPr>
        <w:t xml:space="preserve">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commentRangeEnd w:id="4"/>
      <w:r w:rsidR="00A83678" w:rsidRPr="00B56E8A">
        <w:rPr>
          <w:rFonts w:ascii="Times New Roman" w:eastAsia="Times New Roman" w:hAnsi="Times New Roman" w:cs="Times New Roman"/>
          <w:sz w:val="24"/>
          <w:szCs w:val="24"/>
          <w:lang w:val="en-US"/>
        </w:rPr>
        <w:commentReference w:id="4"/>
      </w:r>
      <w:commentRangeEnd w:id="5"/>
      <w:r w:rsidR="004C5DC9">
        <w:rPr>
          <w:rStyle w:val="CommentReference"/>
        </w:rPr>
        <w:commentReference w:id="5"/>
      </w:r>
      <w:r w:rsidR="004C5DC9">
        <w:rPr>
          <w:rFonts w:ascii="Times New Roman" w:eastAsia="Times New Roman" w:hAnsi="Times New Roman" w:cs="Times New Roman"/>
          <w:sz w:val="24"/>
          <w:szCs w:val="24"/>
          <w:lang w:val="en-US"/>
        </w:rPr>
        <w:t xml:space="preserve"> </w:t>
      </w:r>
      <w:r w:rsidR="000E3D1A">
        <w:rPr>
          <w:rFonts w:ascii="Times New Roman" w:eastAsia="Times New Roman" w:hAnsi="Times New Roman" w:cs="Times New Roman"/>
          <w:sz w:val="24"/>
          <w:szCs w:val="24"/>
          <w:lang w:val="en-US"/>
        </w:rPr>
        <w:t>This</w:t>
      </w:r>
      <w:r w:rsidR="004C5DC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does so by </w:t>
      </w:r>
      <w:r w:rsidR="004C5DC9">
        <w:rPr>
          <w:rFonts w:ascii="Times New Roman" w:eastAsia="Times New Roman" w:hAnsi="Times New Roman" w:cs="Times New Roman"/>
          <w:sz w:val="24"/>
          <w:szCs w:val="24"/>
          <w:lang w:val="en-US"/>
        </w:rPr>
        <w:t>resca</w:t>
      </w:r>
      <w:r>
        <w:rPr>
          <w:rFonts w:ascii="Times New Roman" w:eastAsia="Times New Roman" w:hAnsi="Times New Roman" w:cs="Times New Roman"/>
          <w:sz w:val="24"/>
          <w:szCs w:val="24"/>
          <w:lang w:val="en-US"/>
        </w:rPr>
        <w:t>ling</w:t>
      </w:r>
      <w:r w:rsidR="004C5DC9">
        <w:rPr>
          <w:rFonts w:ascii="Times New Roman" w:eastAsia="Times New Roman" w:hAnsi="Times New Roman" w:cs="Times New Roman"/>
          <w:sz w:val="24"/>
          <w:szCs w:val="24"/>
          <w:lang w:val="en-US"/>
        </w:rPr>
        <w:t xml:space="preserve"> the variable so that they are within the same range, thereby preventing large-scaled variables from influenc</w:t>
      </w:r>
      <w:r>
        <w:rPr>
          <w:rFonts w:ascii="Times New Roman" w:eastAsia="Times New Roman" w:hAnsi="Times New Roman" w:cs="Times New Roman"/>
          <w:sz w:val="24"/>
          <w:szCs w:val="24"/>
          <w:lang w:val="en-US"/>
        </w:rPr>
        <w:t>ing</w:t>
      </w:r>
      <w:r w:rsidR="004C5DC9">
        <w:rPr>
          <w:rFonts w:ascii="Times New Roman" w:eastAsia="Times New Roman" w:hAnsi="Times New Roman" w:cs="Times New Roman"/>
          <w:sz w:val="24"/>
          <w:szCs w:val="24"/>
          <w:lang w:val="en-US"/>
        </w:rPr>
        <w:t xml:space="preserve"> the clustering algorithms</w:t>
      </w:r>
      <w:r>
        <w:rPr>
          <w:rFonts w:ascii="Times New Roman" w:eastAsia="Times New Roman" w:hAnsi="Times New Roman" w:cs="Times New Roman"/>
          <w:sz w:val="24"/>
          <w:szCs w:val="24"/>
          <w:lang w:val="en-US"/>
        </w:rPr>
        <w:t>.</w:t>
      </w:r>
    </w:p>
    <w:p w14:paraId="51BACAF6" w14:textId="06093229" w:rsidR="00976F01" w:rsidRDefault="00976F01" w:rsidP="00055AFB">
      <w:pPr>
        <w:jc w:val="both"/>
        <w:rPr>
          <w:lang w:val="en-US"/>
        </w:rPr>
      </w:pPr>
    </w:p>
    <w:p w14:paraId="29D60CDD" w14:textId="6DD26179" w:rsidR="00976F01" w:rsidRDefault="006F331C" w:rsidP="00055AFB">
      <w:pPr>
        <w:jc w:val="both"/>
        <w:rPr>
          <w:lang w:val="en-US"/>
        </w:rPr>
      </w:pPr>
      <w:r>
        <w:rPr>
          <w:lang w:val="en-US"/>
        </w:rPr>
        <w:t xml:space="preserve">The standardization technique used depends on the distribution of the data but since there was no consistent distribution of variables in either transformation we </w:t>
      </w:r>
      <w:commentRangeStart w:id="6"/>
      <w:commentRangeStart w:id="7"/>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commentRangeEnd w:id="6"/>
      <w:r w:rsidR="00A83678">
        <w:rPr>
          <w:rStyle w:val="CommentReference"/>
          <w:rFonts w:asciiTheme="minorHAnsi" w:eastAsiaTheme="minorHAnsi" w:hAnsiTheme="minorHAnsi" w:cstheme="minorBidi"/>
        </w:rPr>
        <w:commentReference w:id="6"/>
      </w:r>
      <w:commentRangeEnd w:id="7"/>
      <w:r>
        <w:rPr>
          <w:rStyle w:val="CommentReference"/>
          <w:rFonts w:asciiTheme="minorHAnsi" w:eastAsiaTheme="minorHAnsi" w:hAnsiTheme="minorHAnsi" w:cstheme="minorBidi"/>
        </w:rPr>
        <w:commentReference w:id="7"/>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commentRangeStart w:id="8"/>
      <w:commentRangeStart w:id="9"/>
      <w:r w:rsidRPr="000E3D1A">
        <w:rPr>
          <w:b/>
          <w:bCs/>
          <w:lang w:val="en-US"/>
        </w:rPr>
        <w:t>z-score</w:t>
      </w:r>
      <w:r w:rsidR="000E3D1A" w:rsidRPr="000E3D1A">
        <w:rPr>
          <w:b/>
          <w:bCs/>
          <w:lang w:val="en-US"/>
        </w:rPr>
        <w:t>:</w:t>
      </w:r>
      <w:r w:rsidRPr="000E3D1A">
        <w:rPr>
          <w:b/>
          <w:bCs/>
          <w:lang w:val="en-US"/>
        </w:rPr>
        <w:t xml:space="preserve"> </w:t>
      </w:r>
      <w:commentRangeEnd w:id="8"/>
      <w:r w:rsidR="00A83678" w:rsidRPr="000E3D1A">
        <w:rPr>
          <w:rStyle w:val="CommentReference"/>
          <w:rFonts w:asciiTheme="minorHAnsi" w:eastAsiaTheme="minorHAnsi" w:hAnsiTheme="minorHAnsi" w:cstheme="minorBidi"/>
          <w:b/>
          <w:bCs/>
          <w:color w:val="auto"/>
        </w:rPr>
        <w:commentReference w:id="8"/>
      </w:r>
      <w:commentRangeEnd w:id="9"/>
      <w:r w:rsidR="00C56CDB" w:rsidRPr="000E3D1A">
        <w:rPr>
          <w:rStyle w:val="CommentReference"/>
          <w:rFonts w:asciiTheme="minorHAnsi" w:eastAsiaTheme="minorHAnsi" w:hAnsiTheme="minorHAnsi" w:cstheme="minorBidi"/>
          <w:b/>
          <w:bCs/>
          <w:color w:val="auto"/>
        </w:rPr>
        <w:commentReference w:id="9"/>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4F443C5C" w:rsidR="00C56CDB" w:rsidRPr="00B56E8A" w:rsidRDefault="00C56CDB" w:rsidP="000E3D1A">
      <w:pPr>
        <w:jc w:val="center"/>
        <w:rPr>
          <w:lang w:val="en-US"/>
        </w:rPr>
      </w:pPr>
      <w:r>
        <w:rPr>
          <w:lang w:val="en-US"/>
        </w:rPr>
        <w:t>The resulting values show many standard deviations each value is from the mean. The mean is 0 and negative values are those smaller than the mean.</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22F8FA34" w14:textId="64305927" w:rsidR="00F024C9" w:rsidRPr="00DA03F8" w:rsidRDefault="00F024C9"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E3D1A">
      <w:pPr>
        <w:jc w:val="center"/>
        <w:rPr>
          <w:lang w:val="en-US"/>
        </w:rPr>
      </w:pPr>
    </w:p>
    <w:p w14:paraId="1FA68C71" w14:textId="0A91D269" w:rsidR="00F024C9" w:rsidRDefault="00D91B12" w:rsidP="000E3D1A">
      <w:pPr>
        <w:jc w:val="center"/>
        <w:rPr>
          <w:lang w:val="en-US"/>
        </w:rPr>
      </w:pPr>
      <w:r>
        <w:rPr>
          <w:lang w:val="en-US"/>
        </w:rPr>
        <w:t>All variables are standardized to have values between 0 and 1</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lastRenderedPageBreak/>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commentRangeStart w:id="10"/>
      <w:commentRangeStart w:id="11"/>
      <w:r>
        <w:rPr>
          <w:lang w:val="en-US"/>
        </w:rPr>
        <w:t>We use three different clustering algorithms and compare the results</w:t>
      </w:r>
      <w:commentRangeEnd w:id="10"/>
      <w:r w:rsidR="00A83678">
        <w:rPr>
          <w:rStyle w:val="CommentReference"/>
          <w:rFonts w:asciiTheme="minorHAnsi" w:eastAsiaTheme="minorHAnsi" w:hAnsiTheme="minorHAnsi" w:cstheme="minorBidi"/>
        </w:rPr>
        <w:commentReference w:id="10"/>
      </w:r>
      <w:commentRangeEnd w:id="11"/>
      <w:r w:rsidR="00055AFB">
        <w:rPr>
          <w:rStyle w:val="CommentReference"/>
          <w:rFonts w:asciiTheme="minorHAnsi" w:eastAsiaTheme="minorHAnsi" w:hAnsiTheme="minorHAnsi" w:cstheme="minorBidi"/>
        </w:rPr>
        <w:commentReference w:id="11"/>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commentRangeStart w:id="12"/>
      <w:commentRangeStart w:id="13"/>
      <w:r>
        <w:rPr>
          <w:lang w:val="en-US"/>
        </w:rPr>
        <w:t>DBSCAN</w:t>
      </w:r>
      <w:commentRangeEnd w:id="12"/>
      <w:r w:rsidR="00B50A83">
        <w:rPr>
          <w:rStyle w:val="CommentReference"/>
          <w:rFonts w:asciiTheme="minorHAnsi" w:eastAsiaTheme="minorHAnsi" w:hAnsiTheme="minorHAnsi" w:cstheme="minorBidi"/>
          <w:color w:val="auto"/>
        </w:rPr>
        <w:commentReference w:id="12"/>
      </w:r>
      <w:commentRangeEnd w:id="13"/>
      <w:r w:rsidR="00055AFB">
        <w:rPr>
          <w:rStyle w:val="CommentReference"/>
          <w:rFonts w:asciiTheme="minorHAnsi" w:eastAsiaTheme="minorHAnsi" w:hAnsiTheme="minorHAnsi" w:cstheme="minorBidi"/>
          <w:color w:val="auto"/>
        </w:rPr>
        <w:commentReference w:id="13"/>
      </w:r>
    </w:p>
    <w:p w14:paraId="6B5CF7A5" w14:textId="68956BA0" w:rsidR="00680293" w:rsidRDefault="00680293" w:rsidP="00055AFB">
      <w:pPr>
        <w:jc w:val="both"/>
        <w:rPr>
          <w:lang w:val="en-US"/>
        </w:rPr>
      </w:pPr>
    </w:p>
    <w:p w14:paraId="35564FD0" w14:textId="79DFF887" w:rsidR="00680293" w:rsidRDefault="00680293" w:rsidP="00055AFB">
      <w:pPr>
        <w:jc w:val="both"/>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 specifying the number of clusters</w:t>
      </w:r>
      <w:r w:rsidR="000E3D1A">
        <w:rPr>
          <w:lang w:val="en-US"/>
        </w:rPr>
        <w:t>, for which 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8176" behindDoc="0" locked="0" layoutInCell="1" allowOverlap="1" wp14:anchorId="522B1505" wp14:editId="4B71DEF8">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8176" coordsize="41998,28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&#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">
                  <v:imagedata r:id="rId23"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055AFB">
      <w:pPr>
        <w:jc w:val="both"/>
        <w:rPr>
          <w:lang w:val="en-US"/>
        </w:rPr>
      </w:pPr>
    </w:p>
    <w:p w14:paraId="471E9F19" w14:textId="09351214" w:rsidR="00E853A9" w:rsidRPr="00E853A9" w:rsidRDefault="00493DEC" w:rsidP="00055AFB">
      <w:pPr>
        <w:jc w:val="both"/>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w:t>
      </w:r>
      <w:r w:rsidR="00A1744A">
        <w:rPr>
          <w:lang w:val="en-US"/>
        </w:rPr>
        <w:t xml:space="preserve">Comparing silhouette scores allows us to </w:t>
      </w:r>
      <w:r w:rsidR="00BE5AE6">
        <w:rPr>
          <w:lang w:val="en-US"/>
        </w:rPr>
        <w:t xml:space="preserve">also </w:t>
      </w:r>
      <w:r w:rsidR="00A1744A">
        <w:rPr>
          <w:lang w:val="en-US"/>
        </w:rPr>
        <w:t>choose the best number of clusters.</w:t>
      </w:r>
      <w:r w:rsidR="00BE5AE6">
        <w:rPr>
          <w:lang w:val="en-US"/>
        </w:rPr>
        <w:t xml:space="preserve"> </w:t>
      </w:r>
      <w:r w:rsidR="00E853A9">
        <w:rPr>
          <w:lang w:val="en-US"/>
        </w:rPr>
        <w:t>The two methods measure different things and so 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055AFB">
      <w:pPr>
        <w:jc w:val="both"/>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w:t>
      </w:r>
      <w:r w:rsidR="000E3D1A">
        <w:rPr>
          <w:lang w:val="en-US"/>
        </w:rPr>
        <w:lastRenderedPageBreak/>
        <w:t>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251FE9D5" w:rsidR="00404998" w:rsidRPr="00404998" w:rsidRDefault="00BE5AE6" w:rsidP="00055AFB">
      <w:pPr>
        <w:jc w:val="both"/>
        <w:rPr>
          <w:lang w:val="en-US"/>
        </w:rPr>
      </w:pPr>
      <w:r>
        <w:rPr>
          <w:lang w:val="en-US"/>
        </w:rPr>
        <w:t>Consequently,</w:t>
      </w:r>
      <w:r w:rsidR="000E3D1A">
        <w:rPr>
          <w:lang w:val="en-US"/>
        </w:rPr>
        <w:t xml:space="preserve"> </w:t>
      </w:r>
      <w:r w:rsidR="007D4DBC">
        <w:rPr>
          <w:lang w:val="en-US"/>
        </w:rPr>
        <w:t xml:space="preserve">we </w:t>
      </w:r>
      <w:r>
        <w:rPr>
          <w:lang w:val="en-US"/>
        </w:rPr>
        <w:t>ha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xml:space="preserve">. </w:t>
      </w:r>
      <w:commentRangeStart w:id="14"/>
      <w:commentRangeStart w:id="15"/>
      <w:r w:rsidR="007D4DBC">
        <w:rPr>
          <w:lang w:val="en-US"/>
        </w:rPr>
        <w:t>We</w:t>
      </w:r>
      <w:commentRangeEnd w:id="14"/>
      <w:r w:rsidR="00B50A83">
        <w:rPr>
          <w:rStyle w:val="CommentReference"/>
          <w:rFonts w:asciiTheme="minorHAnsi" w:eastAsiaTheme="minorHAnsi" w:hAnsiTheme="minorHAnsi" w:cstheme="minorBidi"/>
        </w:rPr>
        <w:commentReference w:id="14"/>
      </w:r>
      <w:commentRangeEnd w:id="15"/>
      <w:r w:rsidR="0083329C">
        <w:rPr>
          <w:rStyle w:val="CommentReference"/>
          <w:rFonts w:asciiTheme="minorHAnsi" w:eastAsiaTheme="minorHAnsi" w:hAnsiTheme="minorHAnsi" w:cstheme="minorBidi"/>
        </w:rPr>
        <w:commentReference w:id="15"/>
      </w:r>
      <w:r w:rsidR="007D4DBC">
        <w:rPr>
          <w:lang w:val="en-US"/>
        </w:rPr>
        <w:t xml:space="preserve"> analyze</w:t>
      </w:r>
      <w:r w:rsidR="000E3D1A">
        <w:rPr>
          <w:lang w:val="en-US"/>
        </w:rPr>
        <w:t>d each of</w:t>
      </w:r>
      <w:r w:rsidR="007D4DBC">
        <w:rPr>
          <w:lang w:val="en-US"/>
        </w:rPr>
        <w:t xml:space="preserve"> the results </w:t>
      </w:r>
      <w:r w:rsidR="000E3D1A">
        <w:rPr>
          <w:lang w:val="en-US"/>
        </w:rPr>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Pr>
          <w:lang w:val="en-US"/>
        </w:rPr>
        <w:t>one</w:t>
      </w:r>
      <w:r w:rsidR="0083329C">
        <w:rPr>
          <w:lang w:val="en-US"/>
        </w:rPr>
        <w:t xml:space="preserve"> cluster and the rest identified as outliers. </w:t>
      </w:r>
      <w:r w:rsidR="00404998">
        <w:rPr>
          <w:lang w:val="en-US"/>
        </w:rPr>
        <w:t xml:space="preserve">This can be attributed to the ‘curse of dimensionality’, where the distance between different pairs of points decreases as the number of dimensions increases </w:t>
      </w:r>
      <w:r w:rsidR="00404998" w:rsidRPr="00404998">
        <w:t>(Steinbach, Ertöz, and Kumar 2004)</w:t>
      </w:r>
      <w:r w:rsidR="00404998">
        <w:rPr>
          <w:lang w:val="en-US"/>
        </w:rPr>
        <w:t xml:space="preserve">. </w:t>
      </w:r>
      <w:r w:rsidR="00BC00B1">
        <w:rPr>
          <w:lang w:val="en-US"/>
        </w:rPr>
        <w:t xml:space="preserve">As DBSCAN works by grouping points within a certain radius of each other, slight variations in that radius has a big effect on the number of points included when dealing with </w:t>
      </w:r>
      <w:r w:rsidR="00404998">
        <w:rPr>
          <w:lang w:val="en-US"/>
        </w:rPr>
        <w:t xml:space="preserve">high-dimensional data.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4384" behindDoc="0" locked="0" layoutInCell="1" allowOverlap="1" wp14:anchorId="6E5B2735" wp14:editId="7351693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xmlns:w16cex="http://schemas.microsoft.com/office/word/2018/wordml/cex" xmlns:w16="http://schemas.microsoft.com/office/word/2018/wordml">
            <w:pict>
              <v:group w14:anchorId="216308B6" id="Group 15" o:spid="_x0000_s1026" style="position:absolute;margin-left:10.2pt;margin-top:10.3pt;width:375pt;height:123.4pt;z-index:251664384" coordsize="47626,1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&#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&#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&#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6432" behindDoc="0" locked="0" layoutInCell="1" allowOverlap="1" wp14:anchorId="55C3A76B" wp14:editId="153DBB45">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0KkLQ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" stroked="f">
                <v:textbox style="mso-fit-shape-to-text:t" inset="0,0,0,0">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56C67517" w:rsidR="00AD259F" w:rsidRDefault="00BC00B1" w:rsidP="00055AFB">
      <w:pPr>
        <w:jc w:val="both"/>
        <w:rPr>
          <w:lang w:val="en-US"/>
        </w:rPr>
      </w:pPr>
      <w:r>
        <w:rPr>
          <w:lang w:val="en-US"/>
        </w:rPr>
        <w:t xml:space="preserve">K-means </w:t>
      </w:r>
      <w:r w:rsidR="00AD259F">
        <w:rPr>
          <w:lang w:val="en-US"/>
        </w:rPr>
        <w:t xml:space="preserve">and Hierarchal clustering algorithms provided </w:t>
      </w:r>
      <w:r w:rsidR="00BE5AE6">
        <w:rPr>
          <w:lang w:val="en-US"/>
        </w:rPr>
        <w:t>clearer and more consistent</w:t>
      </w:r>
      <w:r w:rsidR="00AD259F">
        <w:rPr>
          <w:lang w:val="en-US"/>
        </w:rPr>
        <w:t xml:space="preserve"> results, which were compared by looking at the variable distribution and maps of the clustering results to see if they made sense or not.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7C022468" w:rsidR="0083329C" w:rsidRDefault="00AD259F" w:rsidP="00055AFB">
      <w:pPr>
        <w:jc w:val="both"/>
        <w:rPr>
          <w:lang w:val="en-US"/>
        </w:rPr>
      </w:pPr>
      <w:r>
        <w:rPr>
          <w:lang w:val="en-US"/>
        </w:rPr>
        <w:t xml:space="preserve">To improve interpretability of results, we decided to remove some variables and redo the cluster analysis. </w:t>
      </w:r>
      <w:r w:rsidR="00974840">
        <w:rPr>
          <w:lang w:val="en-US"/>
        </w:rPr>
        <w:t xml:space="preserve">Variables that were highly correlated (i.e. motorcycle percentage) were removed. </w:t>
      </w:r>
      <w:r w:rsidR="00BE5AE6">
        <w:rPr>
          <w:lang w:val="en-US"/>
        </w:rPr>
        <w:t>Furthermore, it appeared that</w:t>
      </w:r>
      <w:r w:rsidR="0083329C" w:rsidRPr="0083329C">
        <w:t xml:space="preserve"> </w:t>
      </w:r>
      <w:r w:rsidR="00974840">
        <w:t xml:space="preserve">some </w:t>
      </w:r>
      <w:r w:rsidR="0083329C" w:rsidRPr="0083329C">
        <w:t>variables did not influence the clustering results. 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71552" behindDoc="0" locked="0" layoutInCell="1" allowOverlap="1" wp14:anchorId="08735495" wp14:editId="7C4615B6">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71552" coordsize="64706,71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&#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&#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5B1806F5" w:rsidR="00974840" w:rsidRPr="00055AFB" w:rsidRDefault="00187F62" w:rsidP="00055AFB">
      <w:pPr>
        <w:jc w:val="both"/>
      </w:pPr>
      <w:r>
        <w:rPr>
          <w:lang w:val="en-US"/>
        </w:rPr>
        <w:t>Once 14 variables were chosen, the steps above were repeated by</w:t>
      </w:r>
      <w:r w:rsidR="00974840" w:rsidRPr="00974840">
        <w:t xml:space="preserve"> remov</w:t>
      </w:r>
      <w:r>
        <w:t>ing</w:t>
      </w:r>
      <w:r w:rsidR="00974840" w:rsidRPr="00974840">
        <w:t xml:space="preserve"> the results which had</w:t>
      </w:r>
      <w:r>
        <w:t xml:space="preserve"> uneven cluster assignment</w:t>
      </w:r>
      <w:r w:rsidR="00974840" w:rsidRPr="00974840">
        <w:t>, did not appear to represent geographical reality and did not appear to produce meaningfully</w:t>
      </w:r>
      <w:r>
        <w:t xml:space="preserve"> interpretable and</w:t>
      </w:r>
      <w:r w:rsidR="00974840" w:rsidRPr="00974840">
        <w:t xml:space="preserve"> distributed clusters. The result we decided that best represented differentiation in clusters and mapped onto our knowledge of existing geography in the UK was the</w:t>
      </w:r>
      <w:r w:rsidR="00322CA2">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kmeans (clustering)</w:t>
      </w: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 xml:space="preserve">with descriptions of each cluster given in </w:t>
      </w:r>
      <w:r w:rsidR="00996CC1">
        <w:rPr>
          <w:lang w:val="en-US"/>
        </w:rPr>
        <w:t>table</w:t>
      </w:r>
      <w:r w:rsidR="00CB7D5C">
        <w:rPr>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5888" behindDoc="0" locked="0" layoutInCell="1" allowOverlap="1" wp14:anchorId="583C663F" wp14:editId="27BBEA8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5888" coordsize="61791,63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&#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&#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264E01AA" w:rsidR="00187F62" w:rsidRDefault="00187F62" w:rsidP="00055AFB">
      <w:pPr>
        <w:ind w:firstLine="720"/>
        <w:jc w:val="both"/>
      </w:pPr>
    </w:p>
    <w:p w14:paraId="19A298B3" w14:textId="77777777" w:rsidR="00187F62" w:rsidRDefault="00187F62" w:rsidP="00055AFB">
      <w:pPr>
        <w:ind w:firstLine="720"/>
        <w:jc w:val="both"/>
      </w:pPr>
    </w:p>
    <w:p w14:paraId="37E20E9A" w14:textId="7656F28C" w:rsidR="00C0111B" w:rsidRDefault="00C0111B" w:rsidP="00055AFB">
      <w:pPr>
        <w:jc w:val="both"/>
      </w:pPr>
    </w:p>
    <w:p w14:paraId="00A3E571" w14:textId="73A34B49" w:rsidR="00C0111B" w:rsidRDefault="00D97E55" w:rsidP="00055AFB">
      <w:pPr>
        <w:ind w:firstLine="720"/>
        <w:jc w:val="both"/>
      </w:pPr>
      <w:r>
        <w:rPr>
          <w:noProof/>
        </w:rPr>
        <w:lastRenderedPageBreak/>
        <mc:AlternateContent>
          <mc:Choice Requires="wps">
            <w:drawing>
              <wp:anchor distT="0" distB="0" distL="114300" distR="114300" simplePos="0" relativeHeight="251674624" behindDoc="0" locked="0" layoutInCell="1" allowOverlap="1" wp14:anchorId="5A8C2049" wp14:editId="6F21A10C">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FT2MgIAAGkEAAAOAAAAZHJzL2Uyb0RvYy54bWysVMGO0zAQvSPxD5bvNGlZuh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" stroked="f">
                <v:textbox inset="0,0,0,0">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131213B6"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r w:rsidRPr="0078280F">
              <w:rPr>
                <w:rFonts w:ascii="Arial" w:hAnsi="Arial" w:cs="Arial"/>
                <w:b/>
                <w:bCs/>
                <w:i/>
                <w:iCs/>
                <w:sz w:val="21"/>
                <w:szCs w:val="21"/>
                <w:lang w:val="en-US"/>
              </w:rPr>
              <w:t>C</w:t>
            </w:r>
            <w:r w:rsidRPr="0078280F">
              <w:rPr>
                <w:rFonts w:ascii="Arial" w:hAnsi="Arial" w:cs="Arial"/>
                <w:b/>
                <w:bCs/>
                <w:i/>
                <w:iCs/>
                <w:sz w:val="21"/>
                <w:szCs w:val="21"/>
              </w:rPr>
              <w:t>olor</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1D089" w14:textId="35FCC339" w:rsidR="00FF7C6E" w:rsidRPr="00055AFB" w:rsidRDefault="00FF7C6E" w:rsidP="00055AFB">
            <w:pPr>
              <w:jc w:val="both"/>
              <w:rPr>
                <w:rFonts w:asciiTheme="majorBidi" w:hAnsiTheme="majorBidi" w:cstheme="majorBidi"/>
                <w:sz w:val="20"/>
                <w:szCs w:val="20"/>
                <w:lang w:val="en-US"/>
              </w:rPr>
            </w:pPr>
            <w:r w:rsidRPr="00055AFB">
              <w:rPr>
                <w:rFonts w:asciiTheme="majorBidi" w:hAnsiTheme="majorBidi" w:cstheme="majorBidi"/>
                <w:sz w:val="20"/>
                <w:szCs w:val="20"/>
                <w:lang w:val="en-US"/>
              </w:rPr>
              <w:t>0</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9CEB2"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AD529" w14:textId="1A1E084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r w:rsidRPr="00055AFB">
              <w:rPr>
                <w:rFonts w:asciiTheme="majorBidi" w:hAnsiTheme="majorBidi" w:cstheme="majorBidi"/>
                <w:b/>
                <w:bCs/>
                <w:sz w:val="20"/>
                <w:szCs w:val="20"/>
              </w:rPr>
              <w:t xml:space="preserve">ccessibility but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composed of rural areas that surround land-locked urban areas. They are mainly in the center of the UK, compared to rural areas in cluster 2 which are on the outskirts. This central location is reflected in their relatively better accessibility scores across all transport modes with the second best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09881"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75D0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672F5" w14:textId="1050FC39"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Newcasle and Cornwall) with poor accessibility</w:t>
            </w:r>
          </w:p>
        </w:tc>
      </w:tr>
      <w:tr w:rsidR="00FF7C6E" w14:paraId="5BF9DA63"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6C5A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9BD2F"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47003" w14:textId="3730F848" w:rsidR="00FF7C6E" w:rsidRPr="00055AFB" w:rsidRDefault="00FF7C6E" w:rsidP="00055AFB">
            <w:pPr>
              <w:jc w:val="both"/>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This cluster shows the third highest usage of bus, bicycle and walking to work, but has the lowest train usage, working from home and all around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D2A25"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6AEC7"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61449" w14:textId="775290A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6EDE0"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06A5E"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0EEDE" w14:textId="314A77A8"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nece between these and London is the degree of usage of public transport with the main difference occuring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3665AE99" w:rsidR="003D4F1F" w:rsidRPr="003D4F1F" w:rsidRDefault="00187F62" w:rsidP="00055AFB">
      <w:pPr>
        <w:jc w:val="both"/>
      </w:pPr>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 </w:t>
      </w:r>
      <w:sdt>
        <w:sdtPr>
          <w:id w:val="-708565368"/>
          <w:citation/>
        </w:sdtPr>
        <w:sdtEnd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t xml:space="preserve">, </w:t>
      </w:r>
      <w:sdt>
        <w:sdtPr>
          <w:id w:val="1921438123"/>
          <w:citation/>
        </w:sdtPr>
        <w:sdtEnd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t xml:space="preserve">, </w:t>
      </w:r>
      <w:sdt>
        <w:sdtPr>
          <w:id w:val="-434288247"/>
          <w:citation/>
        </w:sdtPr>
        <w:sdtEnd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r w:rsidR="003D4F1F" w:rsidRPr="003D4F1F">
        <w:t xml:space="preserve"> that we identified</w:t>
      </w:r>
      <w:r>
        <w:t>.</w:t>
      </w:r>
    </w:p>
    <w:p w14:paraId="054E5A2A" w14:textId="531B575C" w:rsidR="00F7078A" w:rsidRDefault="00F7078A" w:rsidP="00055AFB">
      <w:pPr>
        <w:jc w:val="both"/>
      </w:pP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6672" behindDoc="0" locked="0" layoutInCell="1" allowOverlap="1" wp14:anchorId="7C351446" wp14:editId="782C3F4B">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" stroked="f">
                <v:textbox inset="0,0,0,0">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r w:rsidRPr="00580B4F">
              <w:rPr>
                <w:color w:val="000000"/>
                <w:sz w:val="21"/>
                <w:szCs w:val="21"/>
              </w:rPr>
              <w:t>Pop_Per_Hectare</w:t>
            </w:r>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unemployed</w:t>
            </w:r>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nomis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at_or_above_qual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households_owned</w:t>
            </w:r>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avg_number_of_bedrooms</w:t>
            </w:r>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bad_health</w:t>
            </w:r>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employed_females_</w:t>
            </w:r>
          </w:p>
          <w:p w14:paraId="197A3CAD" w14:textId="665B5EFC"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working_fulltime</w:t>
            </w:r>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mean_age</w:t>
            </w:r>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christian</w:t>
            </w:r>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non_religious</w:t>
            </w:r>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0C28755" w14:textId="5789A39D" w:rsidR="00AD2C26" w:rsidRDefault="00D97E55" w:rsidP="00055AFB">
      <w:pPr>
        <w:jc w:val="both"/>
        <w:rPr>
          <w:lang w:val="en-US"/>
        </w:rPr>
      </w:pPr>
      <w:r>
        <w:rPr>
          <w:lang w:val="en-US"/>
        </w:rPr>
        <w:t xml:space="preserve">A Random Forest classification with 100 trees and no pruning was </w:t>
      </w:r>
      <w:r w:rsidR="00187F62">
        <w:rPr>
          <w:lang w:val="en-US"/>
        </w:rPr>
        <w:t>performed</w:t>
      </w:r>
      <w:r>
        <w:rPr>
          <w:lang w:val="en-US"/>
        </w:rPr>
        <w:t xml:space="preserve">. </w:t>
      </w:r>
      <w:r w:rsidRPr="00D97E55">
        <w:t xml:space="preserve">Oshiro, Perez, and Baranauskas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commentRangeStart w:id="16"/>
      <w:r w:rsidR="00992F14">
        <w:rPr>
          <w:lang w:val="en-US"/>
        </w:rPr>
        <w:t xml:space="preserve">Pruning is done in decision trees to avoid over-fitting. </w:t>
      </w:r>
      <w:commentRangeEnd w:id="16"/>
      <w:r w:rsidR="009B270D">
        <w:rPr>
          <w:rStyle w:val="CommentReference"/>
          <w:rFonts w:asciiTheme="minorHAnsi" w:eastAsiaTheme="minorHAnsi" w:hAnsiTheme="minorHAnsi" w:cstheme="minorBidi"/>
        </w:rPr>
        <w:commentReference w:id="16"/>
      </w:r>
      <w:r w:rsidR="00992F14">
        <w:rPr>
          <w:lang w:val="en-US"/>
        </w:rPr>
        <w:t xml:space="preserve">This is not necessary in random forest </w:t>
      </w:r>
      <w:r w:rsidR="00AD2C26">
        <w:rPr>
          <w:lang w:val="en-US"/>
        </w:rPr>
        <w:t xml:space="preserve">which use random selection of features and so produces different trees that are not correlated with each other </w:t>
      </w:r>
      <w:r w:rsidR="00AD2C26" w:rsidRPr="00AD2C26">
        <w:t>(Breiman 2001)</w:t>
      </w:r>
      <w:r w:rsidR="00AD2C26">
        <w:rPr>
          <w:lang w:val="en-US"/>
        </w:rPr>
        <w:t>.</w:t>
      </w:r>
    </w:p>
    <w:p w14:paraId="5656B3AC" w14:textId="5737AE11" w:rsidR="00187F62" w:rsidRDefault="00187F62" w:rsidP="00055AFB">
      <w:pPr>
        <w:jc w:val="both"/>
        <w:rPr>
          <w:lang w:val="en-US"/>
        </w:rPr>
      </w:pPr>
    </w:p>
    <w:p w14:paraId="0E1DA130" w14:textId="21BD6E34" w:rsidR="00187F62" w:rsidRDefault="00187F62" w:rsidP="00055AFB">
      <w:pPr>
        <w:jc w:val="both"/>
        <w:rPr>
          <w:lang w:val="en-US"/>
        </w:rPr>
      </w:pPr>
    </w:p>
    <w:p w14:paraId="7B398A78" w14:textId="77777777" w:rsidR="00187F62" w:rsidRPr="000A0D66" w:rsidRDefault="00187F62" w:rsidP="00055AFB">
      <w:pPr>
        <w:jc w:val="both"/>
        <w:rPr>
          <w:lang w:val="en-US"/>
        </w:rPr>
      </w:pPr>
    </w:p>
    <w:p w14:paraId="516F35B8" w14:textId="34743E56" w:rsidR="00EF3EEC" w:rsidRDefault="00EF3EEC" w:rsidP="00055AFB">
      <w:pPr>
        <w:jc w:val="both"/>
      </w:pPr>
    </w:p>
    <w:p w14:paraId="6A8831FF" w14:textId="43D64712" w:rsidR="000A0D66" w:rsidRPr="000A0D66" w:rsidRDefault="000A0D66" w:rsidP="00055AFB">
      <w:pPr>
        <w:pStyle w:val="Heading3"/>
        <w:jc w:val="both"/>
        <w:rPr>
          <w:lang w:val="en-US"/>
        </w:rPr>
      </w:pPr>
      <w:r>
        <w:rPr>
          <w:lang w:val="en-US"/>
        </w:rPr>
        <w:lastRenderedPageBreak/>
        <w:t>Results</w:t>
      </w:r>
    </w:p>
    <w:p w14:paraId="6DEC27A9" w14:textId="04BB991B" w:rsidR="00EF3EEC" w:rsidRPr="00AD2C26" w:rsidRDefault="000A0D66" w:rsidP="00055AFB">
      <w:pPr>
        <w:jc w:val="both"/>
      </w:pPr>
      <w:r>
        <w:rPr>
          <w:noProof/>
        </w:rPr>
        <mc:AlternateContent>
          <mc:Choice Requires="wps">
            <w:drawing>
              <wp:anchor distT="0" distB="0" distL="114300" distR="114300" simplePos="0" relativeHeight="251678720" behindDoc="0" locked="0" layoutInCell="1" allowOverlap="1" wp14:anchorId="0834E374" wp14:editId="54851CDA">
                <wp:simplePos x="0" y="0"/>
                <wp:positionH relativeFrom="column">
                  <wp:posOffset>0</wp:posOffset>
                </wp:positionH>
                <wp:positionV relativeFrom="paragraph">
                  <wp:posOffset>176146</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13.85pt;width:306.2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" stroked="f">
                <v:textbox inset="0,0,0,0">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v:shape>
            </w:pict>
          </mc:Fallback>
        </mc:AlternateContent>
      </w:r>
    </w:p>
    <w:p w14:paraId="48FDF1F7" w14:textId="65C2FEF3" w:rsidR="00EF3EEC" w:rsidRDefault="00AD2C26" w:rsidP="00055AFB">
      <w:pPr>
        <w:jc w:val="both"/>
        <w:rPr>
          <w:lang w:val="en-US"/>
        </w:rPr>
      </w:pPr>
      <w:r>
        <w:rPr>
          <w:lang w:val="en-US"/>
        </w:rPr>
        <w:t xml:space="preserve"> </w:t>
      </w:r>
    </w:p>
    <w:tbl>
      <w:tblPr>
        <w:tblStyle w:val="TableGrid"/>
        <w:tblW w:w="0" w:type="auto"/>
        <w:tblLook w:val="04A0" w:firstRow="1" w:lastRow="0" w:firstColumn="1" w:lastColumn="0" w:noHBand="0" w:noVBand="1"/>
      </w:tblPr>
      <w:tblGrid>
        <w:gridCol w:w="1406"/>
        <w:gridCol w:w="1638"/>
        <w:gridCol w:w="1594"/>
        <w:gridCol w:w="1562"/>
      </w:tblGrid>
      <w:tr w:rsidR="00EF3EEC" w14:paraId="4CEDB01C" w14:textId="77777777" w:rsidTr="00EF3EEC">
        <w:trPr>
          <w:trHeight w:val="132"/>
        </w:trPr>
        <w:tc>
          <w:tcPr>
            <w:tcW w:w="1406" w:type="dxa"/>
          </w:tcPr>
          <w:p w14:paraId="3848100B" w14:textId="77777777" w:rsidR="00EF3EEC" w:rsidRPr="00AD2C26"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638" w:type="dxa"/>
          </w:tcPr>
          <w:p w14:paraId="6AB81CF2" w14:textId="6C9B558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AD2C26">
              <w:rPr>
                <w:rFonts w:ascii="Courier New" w:hAnsi="Courier New" w:cs="Courier New"/>
                <w:color w:val="000000"/>
                <w:sz w:val="21"/>
                <w:szCs w:val="21"/>
              </w:rPr>
              <w:t xml:space="preserve">precision    </w:t>
            </w:r>
          </w:p>
        </w:tc>
        <w:tc>
          <w:tcPr>
            <w:tcW w:w="1594" w:type="dxa"/>
          </w:tcPr>
          <w:p w14:paraId="343B6C72" w14:textId="1561B837" w:rsidR="00EF3EEC" w:rsidRDefault="00EF3EEC" w:rsidP="00055AFB">
            <w:pPr>
              <w:jc w:val="both"/>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055AFB">
            <w:pPr>
              <w:jc w:val="both"/>
              <w:rPr>
                <w:lang w:val="en-US"/>
              </w:rPr>
            </w:pPr>
            <w:r w:rsidRPr="00AD2C26">
              <w:rPr>
                <w:rFonts w:ascii="Courier New" w:hAnsi="Courier New" w:cs="Courier New"/>
                <w:color w:val="000000"/>
                <w:sz w:val="21"/>
                <w:szCs w:val="21"/>
              </w:rPr>
              <w:t>f1-score</w:t>
            </w:r>
          </w:p>
        </w:tc>
      </w:tr>
      <w:tr w:rsidR="00EF3EEC" w:rsidRPr="00EF3EEC" w14:paraId="48393DA7" w14:textId="77777777" w:rsidTr="00EF3EEC">
        <w:tc>
          <w:tcPr>
            <w:tcW w:w="1406" w:type="dxa"/>
          </w:tcPr>
          <w:p w14:paraId="68EF2A96" w14:textId="74EFD69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EF3EEC">
        <w:tc>
          <w:tcPr>
            <w:tcW w:w="1406" w:type="dxa"/>
          </w:tcPr>
          <w:p w14:paraId="057B1B27" w14:textId="71DCA26F"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6FF1173" w14:textId="3A41B2F4"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EF3EEC">
        <w:tc>
          <w:tcPr>
            <w:tcW w:w="1406" w:type="dxa"/>
          </w:tcPr>
          <w:p w14:paraId="06D640B9" w14:textId="021100D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EF3EEC">
        <w:tc>
          <w:tcPr>
            <w:tcW w:w="1406" w:type="dxa"/>
          </w:tcPr>
          <w:p w14:paraId="41D863F5" w14:textId="7886657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EF3EEC">
        <w:tc>
          <w:tcPr>
            <w:tcW w:w="1406" w:type="dxa"/>
          </w:tcPr>
          <w:p w14:paraId="2799C601" w14:textId="385C634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EF3EEC">
        <w:tc>
          <w:tcPr>
            <w:tcW w:w="1406" w:type="dxa"/>
          </w:tcPr>
          <w:p w14:paraId="35C951CA"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r>
      <w:tr w:rsidR="00EF3EEC" w:rsidRPr="00EF3EEC" w14:paraId="17CBCE4C" w14:textId="77777777" w:rsidTr="00EF3EEC">
        <w:tc>
          <w:tcPr>
            <w:tcW w:w="1406" w:type="dxa"/>
          </w:tcPr>
          <w:p w14:paraId="277163D6" w14:textId="7D0A5954"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EF3EEC">
        <w:tc>
          <w:tcPr>
            <w:tcW w:w="1406" w:type="dxa"/>
          </w:tcPr>
          <w:p w14:paraId="2B2D3C96" w14:textId="1111F8E9"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macro avg</w:t>
            </w:r>
          </w:p>
        </w:tc>
        <w:tc>
          <w:tcPr>
            <w:tcW w:w="1638" w:type="dxa"/>
          </w:tcPr>
          <w:p w14:paraId="6F38417F" w14:textId="6F063D68"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EF3EEC">
        <w:tc>
          <w:tcPr>
            <w:tcW w:w="1406" w:type="dxa"/>
          </w:tcPr>
          <w:p w14:paraId="4234D136" w14:textId="6AB2E8C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weighted avg</w:t>
            </w:r>
          </w:p>
        </w:tc>
        <w:tc>
          <w:tcPr>
            <w:tcW w:w="1638" w:type="dxa"/>
          </w:tcPr>
          <w:p w14:paraId="2AB0F5E2" w14:textId="5D6EB11F"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055AFB">
      <w:pPr>
        <w:jc w:val="both"/>
        <w:rPr>
          <w:lang w:val="en-US"/>
        </w:rPr>
      </w:pPr>
      <w:r>
        <w:rPr>
          <w:lang w:val="en-US"/>
        </w:rPr>
        <w:t xml:space="preserve">The accuracy score shows that </w:t>
      </w:r>
      <w:r w:rsidR="00423B0A">
        <w:rPr>
          <w:lang w:val="en-US"/>
        </w:rPr>
        <w:t>65% of MSOAs are classified correctly by the model</w:t>
      </w:r>
      <w:r>
        <w:rPr>
          <w:lang w:val="en-US"/>
        </w:rPr>
        <w:t>. The precision value shows that the model was prone to false positives, particularly with cluster 1, 3, and 4. The recall score shows that the model was unable to give the correct value for cluster 1</w:t>
      </w:r>
      <w:commentRangeStart w:id="17"/>
      <w:r>
        <w:rPr>
          <w:lang w:val="en-US"/>
        </w:rPr>
        <w:t xml:space="preserve">,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commentRangeEnd w:id="17"/>
      <w:r w:rsidR="00CB7D5C">
        <w:rPr>
          <w:rStyle w:val="CommentReference"/>
          <w:rFonts w:asciiTheme="minorHAnsi" w:eastAsiaTheme="minorHAnsi" w:hAnsiTheme="minorHAnsi" w:cstheme="minorBidi"/>
        </w:rPr>
        <w:commentReference w:id="17"/>
      </w:r>
    </w:p>
    <w:p w14:paraId="0AFE8746" w14:textId="61984498" w:rsidR="00D14D8E" w:rsidRDefault="00D14D8E" w:rsidP="00055AFB">
      <w:pPr>
        <w:ind w:firstLine="720"/>
        <w:jc w:val="both"/>
      </w:pPr>
    </w:p>
    <w:p w14:paraId="2A092248" w14:textId="2D3311C0" w:rsidR="00D14D8E" w:rsidRDefault="000A0D66" w:rsidP="00055AFB">
      <w:pPr>
        <w:ind w:firstLine="720"/>
        <w:jc w:val="both"/>
      </w:pPr>
      <w:r>
        <w:rPr>
          <w:noProof/>
        </w:rPr>
        <mc:AlternateContent>
          <mc:Choice Requires="wpg">
            <w:drawing>
              <wp:anchor distT="0" distB="0" distL="114300" distR="114300" simplePos="0" relativeHeight="251681792" behindDoc="0" locked="0" layoutInCell="1" allowOverlap="1" wp14:anchorId="1B3CC3E6" wp14:editId="11B0B3BC">
                <wp:simplePos x="0" y="0"/>
                <wp:positionH relativeFrom="column">
                  <wp:posOffset>140677</wp:posOffset>
                </wp:positionH>
                <wp:positionV relativeFrom="paragraph">
                  <wp:posOffset>67073</wp:posOffset>
                </wp:positionV>
                <wp:extent cx="3667125" cy="3040045"/>
                <wp:effectExtent l="0" t="0" r="3175" b="0"/>
                <wp:wrapSquare wrapText="bothSides"/>
                <wp:docPr id="29" name="Group 29"/>
                <wp:cNvGraphicFramePr/>
                <a:graphic xmlns:a="http://schemas.openxmlformats.org/drawingml/2006/main">
                  <a:graphicData uri="http://schemas.microsoft.com/office/word/2010/wordprocessingGroup">
                    <wpg:wgp>
                      <wpg:cNvGrpSpPr/>
                      <wpg:grpSpPr>
                        <a:xfrm>
                          <a:off x="0" y="0"/>
                          <a:ext cx="3667125" cy="3040045"/>
                          <a:chOff x="0" y="0"/>
                          <a:chExt cx="3667125" cy="3040045"/>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67125" cy="2778760"/>
                          </a:xfrm>
                          <a:prstGeom prst="rect">
                            <a:avLst/>
                          </a:prstGeom>
                        </pic:spPr>
                      </pic:pic>
                      <wps:wsp>
                        <wps:cNvPr id="26" name="Text Box 26"/>
                        <wps:cNvSpPr txBox="1"/>
                        <wps:spPr>
                          <a:xfrm>
                            <a:off x="0" y="2773345"/>
                            <a:ext cx="3667125" cy="266700"/>
                          </a:xfrm>
                          <a:prstGeom prst="rect">
                            <a:avLst/>
                          </a:prstGeom>
                          <a:solidFill>
                            <a:prstClr val="white"/>
                          </a:solidFill>
                          <a:ln>
                            <a:noFill/>
                          </a:ln>
                        </wps:spPr>
                        <wps:txbx>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r w:rsidR="0076619B">
                                <w:fldChar w:fldCharType="begin"/>
                              </w:r>
                              <w:r w:rsidR="0076619B">
                                <w:instrText xml:space="preserve"> SEQ Figure \* ARABIC </w:instrText>
                              </w:r>
                              <w:r w:rsidR="0076619B">
                                <w:fldChar w:fldCharType="separate"/>
                              </w:r>
                              <w:r>
                                <w:rPr>
                                  <w:noProof/>
                                </w:rPr>
                                <w:t>5</w:t>
                              </w:r>
                              <w:r w:rsidR="0076619B">
                                <w:rPr>
                                  <w:noProof/>
                                </w:rPr>
                                <w:fldChar w:fldCharType="end"/>
                              </w:r>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3CC3E6" id="Group 29" o:spid="_x0000_s1054" style="position:absolute;left:0;text-align:left;margin-left:11.1pt;margin-top:5.3pt;width:288.75pt;height:239.35pt;z-index:251681792" coordsize="36671,30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">
                <v:shape id="Picture 21" o:spid="_x0000_s1055" type="#_x0000_t75" alt="A screenshot of a cell phone&#10;&#10;Description automatically generated" style="position:absolute;width:36671;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">
                  <v:imagedata r:id="rId34" o:title="A screenshot of a cell phone&#10;&#10;Description automatically generated"/>
                </v:shape>
                <v:shape id="Text Box 26" o:spid="_x0000_s1056" type="#_x0000_t202" style="position:absolute;top:27733;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r w:rsidR="0076619B">
                          <w:fldChar w:fldCharType="begin"/>
                        </w:r>
                        <w:r w:rsidR="0076619B">
                          <w:instrText xml:space="preserve"> SEQ Figure \* ARABIC </w:instrText>
                        </w:r>
                        <w:r w:rsidR="0076619B">
                          <w:fldChar w:fldCharType="separate"/>
                        </w:r>
                        <w:r>
                          <w:rPr>
                            <w:noProof/>
                          </w:rPr>
                          <w:t>5</w:t>
                        </w:r>
                        <w:r w:rsidR="0076619B">
                          <w:rPr>
                            <w:noProof/>
                          </w:rPr>
                          <w:fldChar w:fldCharType="end"/>
                        </w:r>
                        <w:r>
                          <w:rPr>
                            <w:lang w:val="en-US"/>
                          </w:rPr>
                          <w:t>: Confusion Matrix for Random Forest Classification</w:t>
                        </w:r>
                      </w:p>
                    </w:txbxContent>
                  </v:textbox>
                </v:shape>
                <w10:wrap type="square"/>
              </v:group>
            </w:pict>
          </mc:Fallback>
        </mc:AlternateContent>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5BC02E46" w:rsidR="00D14D8E" w:rsidRDefault="00D14D8E" w:rsidP="00055AFB">
      <w:pPr>
        <w:ind w:firstLine="720"/>
        <w:jc w:val="both"/>
      </w:pPr>
    </w:p>
    <w:p w14:paraId="49DC776B" w14:textId="34E4CA3B"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78505E68" w:rsidR="005D0B10" w:rsidRPr="005731B1" w:rsidRDefault="005D0B10" w:rsidP="00055AFB">
      <w:pPr>
        <w:jc w:val="both"/>
      </w:pPr>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which is based on </w:t>
      </w:r>
      <w:commentRangeStart w:id="18"/>
      <w:r w:rsidR="00FF7C6E">
        <w:rPr>
          <w:lang w:val="en-US"/>
        </w:rPr>
        <w:t>gini impurity</w:t>
      </w:r>
      <w:commentRangeEnd w:id="18"/>
      <w:r w:rsidR="00501773">
        <w:rPr>
          <w:rStyle w:val="CommentReference"/>
          <w:rFonts w:asciiTheme="minorHAnsi" w:eastAsiaTheme="minorHAnsi" w:hAnsiTheme="minorHAnsi" w:cstheme="minorBidi"/>
        </w:rPr>
        <w:commentReference w:id="18"/>
      </w:r>
      <w:r w:rsidR="00FF7C6E">
        <w:rPr>
          <w:lang w:val="en-US"/>
        </w:rPr>
        <w:t>,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 xml:space="preserve">. </w:t>
      </w:r>
      <w:r>
        <w:rPr>
          <w:lang w:val="en-US"/>
        </w:rPr>
        <w:t xml:space="preserve">We opted for permutation importance </w:t>
      </w:r>
      <w:r w:rsidRPr="005D0B10">
        <w:t>(Altmann et al. 2010)</w:t>
      </w:r>
      <w:r>
        <w:rPr>
          <w:lang w:val="en-US"/>
        </w:rPr>
        <w:t xml:space="preserve"> as it is less biased in its interpretation of feature importance than the default sklearn feature importance</w:t>
      </w:r>
      <w:r w:rsidR="005731B1">
        <w:rPr>
          <w:lang w:val="en-US"/>
        </w:rPr>
        <w:t>.</w:t>
      </w:r>
    </w:p>
    <w:p w14:paraId="56244591" w14:textId="488DA30B" w:rsidR="005D0B10" w:rsidRDefault="005D0B10" w:rsidP="00055AFB">
      <w:pPr>
        <w:jc w:val="both"/>
        <w:rPr>
          <w:lang w:val="en-US"/>
        </w:rPr>
      </w:pPr>
    </w:p>
    <w:p w14:paraId="1FFD565D" w14:textId="69C87D9B" w:rsidR="000C5E6C" w:rsidRDefault="005D0B10" w:rsidP="00055AFB">
      <w:pPr>
        <w:jc w:val="both"/>
        <w:rPr>
          <w:lang w:val="en-US"/>
        </w:rPr>
      </w:pPr>
      <w:r>
        <w:rPr>
          <w:lang w:val="en-US"/>
        </w:rPr>
        <w:lastRenderedPageBreak/>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6DC8153F" w:rsidR="000C5E6C" w:rsidRDefault="000C5E6C" w:rsidP="00055AFB">
      <w:pPr>
        <w:jc w:val="both"/>
        <w:rPr>
          <w:lang w:val="en-US"/>
        </w:rPr>
      </w:pPr>
      <w:r>
        <w:rPr>
          <w:noProof/>
        </w:rPr>
        <w:drawing>
          <wp:anchor distT="0" distB="0" distL="114300" distR="114300" simplePos="0" relativeHeight="251682816" behindDoc="0" locked="0" layoutInCell="1" allowOverlap="1" wp14:anchorId="4D1F064C" wp14:editId="42EBF349">
            <wp:simplePos x="0" y="0"/>
            <wp:positionH relativeFrom="column">
              <wp:posOffset>213758</wp:posOffset>
            </wp:positionH>
            <wp:positionV relativeFrom="paragraph">
              <wp:posOffset>168512</wp:posOffset>
            </wp:positionV>
            <wp:extent cx="4909820" cy="1929130"/>
            <wp:effectExtent l="0" t="0" r="5080" b="1270"/>
            <wp:wrapSquare wrapText="bothSides"/>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mutation_importance_rf.png"/>
                    <pic:cNvPicPr/>
                  </pic:nvPicPr>
                  <pic:blipFill>
                    <a:blip r:embed="rId35">
                      <a:extLst>
                        <a:ext uri="{28A0092B-C50C-407E-A947-70E740481C1C}">
                          <a14:useLocalDpi xmlns:a14="http://schemas.microsoft.com/office/drawing/2010/main" val="0"/>
                        </a:ext>
                      </a:extLst>
                    </a:blip>
                    <a:stretch>
                      <a:fillRect/>
                    </a:stretch>
                  </pic:blipFill>
                  <pic:spPr>
                    <a:xfrm>
                      <a:off x="0" y="0"/>
                      <a:ext cx="4909820" cy="1929130"/>
                    </a:xfrm>
                    <a:prstGeom prst="rect">
                      <a:avLst/>
                    </a:prstGeom>
                  </pic:spPr>
                </pic:pic>
              </a:graphicData>
            </a:graphic>
            <wp14:sizeRelH relativeFrom="page">
              <wp14:pctWidth>0</wp14:pctWidth>
            </wp14:sizeRelH>
            <wp14:sizeRelV relativeFrom="page">
              <wp14:pctHeight>0</wp14:pctHeight>
            </wp14:sizeRelV>
          </wp:anchor>
        </w:drawing>
      </w:r>
    </w:p>
    <w:p w14:paraId="589470C3" w14:textId="77777777" w:rsidR="000C5E6C" w:rsidRDefault="000C5E6C" w:rsidP="00055AFB">
      <w:pPr>
        <w:jc w:val="both"/>
        <w:rPr>
          <w:lang w:val="en-US"/>
        </w:rPr>
      </w:pPr>
    </w:p>
    <w:p w14:paraId="6B1B0199" w14:textId="77777777"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77777777" w:rsidR="000C5E6C" w:rsidRDefault="000C5E6C" w:rsidP="00055AFB">
      <w:pPr>
        <w:jc w:val="both"/>
        <w:rPr>
          <w:lang w:val="en-US"/>
        </w:rPr>
      </w:pPr>
    </w:p>
    <w:p w14:paraId="28D697BA" w14:textId="77777777" w:rsidR="000C5E6C" w:rsidRDefault="000C5E6C" w:rsidP="00055AFB">
      <w:pPr>
        <w:jc w:val="both"/>
        <w:rPr>
          <w:lang w:val="en-US"/>
        </w:rPr>
      </w:pPr>
    </w:p>
    <w:p w14:paraId="7CB4AEE4" w14:textId="3C6D154E" w:rsidR="005D0B10" w:rsidRDefault="000C5E6C" w:rsidP="00055AFB">
      <w:pPr>
        <w:jc w:val="both"/>
        <w:rPr>
          <w:lang w:val="en-US"/>
        </w:rPr>
      </w:pPr>
      <w:r>
        <w:rPr>
          <w:lang w:val="en-US"/>
        </w:rPr>
        <w:t xml:space="preserve">We added a random variable to the model to see if any variable performed worse than it, but none did. Population density is the most important feature </w:t>
      </w:r>
      <w:r w:rsidRPr="000C5E6C">
        <w:rPr>
          <w:highlight w:val="yellow"/>
          <w:lang w:val="en-US"/>
        </w:rPr>
        <w:t>(Figure X)</w:t>
      </w:r>
      <w:r>
        <w:rPr>
          <w:lang w:val="en-US"/>
        </w:rPr>
        <w:t xml:space="preserve">, </w:t>
      </w:r>
      <w:commentRangeStart w:id="19"/>
      <w:r>
        <w:rPr>
          <w:lang w:val="en-US"/>
        </w:rPr>
        <w:t>which is not surprising given that public transport is mostly associated with urban agglomerations. Religious variables, unemployment rate have little predictive power, indicating that they may show uniform distribution across the study area</w:t>
      </w:r>
      <w:commentRangeEnd w:id="19"/>
      <w:r w:rsidR="002913B1">
        <w:rPr>
          <w:rStyle w:val="CommentReference"/>
          <w:rFonts w:asciiTheme="minorHAnsi" w:eastAsiaTheme="minorHAnsi" w:hAnsiTheme="minorHAnsi" w:cstheme="minorBidi"/>
        </w:rPr>
        <w:commentReference w:id="19"/>
      </w:r>
      <w:r w:rsidR="00187F62">
        <w:rPr>
          <w:lang w:val="en-US"/>
        </w:rPr>
        <w:t>.</w:t>
      </w:r>
    </w:p>
    <w:p w14:paraId="2334E651" w14:textId="3F74740A" w:rsidR="00D20D31" w:rsidRDefault="00D20D31" w:rsidP="00055AFB">
      <w:pPr>
        <w:jc w:val="both"/>
        <w:rPr>
          <w:lang w:val="en-US"/>
        </w:rPr>
      </w:pPr>
    </w:p>
    <w:p w14:paraId="71946977" w14:textId="5692E8E2" w:rsidR="00D20D31" w:rsidRDefault="00D20D31" w:rsidP="00055AFB">
      <w:pPr>
        <w:jc w:val="both"/>
        <w:rPr>
          <w:b/>
          <w:bCs/>
          <w:lang w:val="en-US"/>
        </w:rPr>
      </w:pPr>
      <w:r>
        <w:rPr>
          <w:b/>
          <w:bCs/>
          <w:lang w:val="en-US"/>
        </w:rPr>
        <w:t>Word count: 3</w:t>
      </w:r>
      <w:r w:rsidR="00187F62">
        <w:rPr>
          <w:b/>
          <w:bCs/>
          <w:lang w:val="en-US"/>
        </w:rPr>
        <w:t>064</w:t>
      </w:r>
    </w:p>
    <w:p w14:paraId="68E3FD4D" w14:textId="0E66E217" w:rsidR="00D20D31" w:rsidRPr="00D20D31" w:rsidRDefault="00D20D31" w:rsidP="00055AFB">
      <w:pPr>
        <w:jc w:val="both"/>
        <w:rPr>
          <w:b/>
          <w:bCs/>
        </w:rPr>
      </w:pPr>
      <w:r>
        <w:rPr>
          <w:b/>
          <w:bCs/>
          <w:lang w:val="en-US"/>
        </w:rPr>
        <w:t>Word count – tables (don’t count anyway) 2</w:t>
      </w:r>
      <w:r w:rsidR="00187F62">
        <w:rPr>
          <w:b/>
          <w:bCs/>
          <w:lang w:val="en-US"/>
        </w:rPr>
        <w:t>223</w:t>
      </w:r>
      <w:bookmarkStart w:id="20" w:name="_GoBack"/>
      <w:bookmarkEnd w:id="20"/>
    </w:p>
    <w:sectPr w:rsidR="00D20D31" w:rsidRPr="00D20D31" w:rsidSect="00BA34B5">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lip wilkinson" w:date="2020-05-08T15:38:00Z" w:initials="pw">
    <w:p w14:paraId="6A0C55D0" w14:textId="5D793B54" w:rsidR="000E3D1A" w:rsidRPr="00E67198" w:rsidRDefault="000E3D1A">
      <w:pPr>
        <w:pStyle w:val="CommentText"/>
      </w:pPr>
      <w:r>
        <w:rPr>
          <w:rStyle w:val="CommentReference"/>
        </w:rPr>
        <w:annotationRef/>
      </w:r>
      <w:r>
        <w:t>This data has to be aggregated by MSOA using groupby and sum, which might be worth mentioning and sending a screenshot of the code or a link to the workbook</w:t>
      </w:r>
    </w:p>
  </w:comment>
  <w:comment w:id="1" w:author="Microsoft Office User" w:date="2020-05-13T13:19:00Z" w:initials="MOU">
    <w:p w14:paraId="06D984D3" w14:textId="2CDD3F6A" w:rsidR="000E3D1A" w:rsidRPr="007C0585" w:rsidRDefault="000E3D1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0E3D1A" w:rsidRPr="00A83678" w:rsidRDefault="000E3D1A">
      <w:pPr>
        <w:pStyle w:val="CommentText"/>
      </w:pPr>
      <w:r>
        <w:rPr>
          <w:rStyle w:val="CommentReference"/>
        </w:rPr>
        <w:annotationRef/>
      </w:r>
      <w:r>
        <w:t>Can we see the titles more clearly?</w:t>
      </w:r>
    </w:p>
  </w:comment>
  <w:comment w:id="3" w:author="Microsoft Office User" w:date="2020-05-13T14:15:00Z" w:initials="MOU">
    <w:p w14:paraId="70268284" w14:textId="4EACF5E9" w:rsidR="000E3D1A" w:rsidRPr="005270CD" w:rsidRDefault="000E3D1A">
      <w:pPr>
        <w:pStyle w:val="CommentText"/>
        <w:rPr>
          <w:lang w:val="en-US"/>
        </w:rPr>
      </w:pPr>
      <w:r>
        <w:rPr>
          <w:rStyle w:val="CommentReference"/>
        </w:rPr>
        <w:annotationRef/>
      </w:r>
      <w:r>
        <w:rPr>
          <w:lang w:val="en-US"/>
        </w:rPr>
        <w:t>Tried but not working. Will postpone it for now</w:t>
      </w:r>
    </w:p>
  </w:comment>
  <w:comment w:id="4" w:author="philip wilkinson" w:date="2020-05-08T15:46:00Z" w:initials="pw">
    <w:p w14:paraId="52EC7169" w14:textId="704CF157" w:rsidR="000E3D1A" w:rsidRPr="00A83678" w:rsidRDefault="000E3D1A">
      <w:pPr>
        <w:pStyle w:val="CommentText"/>
      </w:pPr>
      <w:r>
        <w:rPr>
          <w:rStyle w:val="CommentReference"/>
        </w:rPr>
        <w:annotationRef/>
      </w:r>
      <w:r>
        <w:t xml:space="preserve">Just expand on this sentence a little </w:t>
      </w:r>
    </w:p>
  </w:comment>
  <w:comment w:id="5" w:author="Microsoft Office User" w:date="2020-05-13T14:25:00Z" w:initials="MOU">
    <w:p w14:paraId="3A29EADD" w14:textId="4CF22037" w:rsidR="000E3D1A" w:rsidRPr="004C5DC9" w:rsidRDefault="000E3D1A">
      <w:pPr>
        <w:pStyle w:val="CommentText"/>
        <w:rPr>
          <w:lang w:val="en-US"/>
        </w:rPr>
      </w:pPr>
      <w:r>
        <w:rPr>
          <w:rStyle w:val="CommentReference"/>
        </w:rPr>
        <w:annotationRef/>
      </w:r>
      <w:r>
        <w:rPr>
          <w:lang w:val="en-US"/>
        </w:rPr>
        <w:t>Added a line</w:t>
      </w:r>
    </w:p>
  </w:comment>
  <w:comment w:id="6" w:author="philip wilkinson" w:date="2020-05-08T15:46:00Z" w:initials="pw">
    <w:p w14:paraId="52D38C18" w14:textId="48ADC7C3" w:rsidR="000E3D1A" w:rsidRPr="00A83678" w:rsidRDefault="000E3D1A">
      <w:pPr>
        <w:pStyle w:val="CommentText"/>
      </w:pPr>
      <w:r>
        <w:rPr>
          <w:rStyle w:val="CommentReference"/>
        </w:rPr>
        <w:annotationRef/>
      </w:r>
      <w:r>
        <w:t>What is the purpose of this?</w:t>
      </w:r>
    </w:p>
  </w:comment>
  <w:comment w:id="7" w:author="Microsoft Office User" w:date="2020-05-13T15:25:00Z" w:initials="MOU">
    <w:p w14:paraId="20976E47" w14:textId="02757E6A" w:rsidR="000E3D1A" w:rsidRPr="006F331C" w:rsidRDefault="000E3D1A">
      <w:pPr>
        <w:pStyle w:val="CommentText"/>
        <w:rPr>
          <w:lang w:val="en-US"/>
        </w:rPr>
      </w:pPr>
      <w:r>
        <w:rPr>
          <w:rStyle w:val="CommentReference"/>
        </w:rPr>
        <w:annotationRef/>
      </w:r>
      <w:r>
        <w:rPr>
          <w:lang w:val="en-US"/>
        </w:rPr>
        <w:t>Done</w:t>
      </w:r>
    </w:p>
  </w:comment>
  <w:comment w:id="8" w:author="philip wilkinson" w:date="2020-05-08T15:47:00Z" w:initials="pw">
    <w:p w14:paraId="4DD55BBB" w14:textId="16A5FA27" w:rsidR="000E3D1A" w:rsidRPr="00A83678" w:rsidRDefault="000E3D1A">
      <w:pPr>
        <w:pStyle w:val="CommentText"/>
      </w:pPr>
      <w:r>
        <w:rPr>
          <w:rStyle w:val="CommentReference"/>
        </w:rPr>
        <w:annotationRef/>
      </w:r>
      <w:r>
        <w:t>To put onto a normal distribution i.e. like you have done with range</w:t>
      </w:r>
    </w:p>
  </w:comment>
  <w:comment w:id="9" w:author="Microsoft Office User" w:date="2020-05-13T14:32:00Z" w:initials="MOU">
    <w:p w14:paraId="07CC6ED1" w14:textId="277898AC" w:rsidR="000E3D1A" w:rsidRPr="00C56CDB" w:rsidRDefault="000E3D1A">
      <w:pPr>
        <w:pStyle w:val="CommentText"/>
        <w:rPr>
          <w:lang w:val="en-US"/>
        </w:rPr>
      </w:pPr>
      <w:r>
        <w:rPr>
          <w:rStyle w:val="CommentReference"/>
        </w:rPr>
        <w:annotationRef/>
      </w:r>
      <w:r>
        <w:rPr>
          <w:lang w:val="en-US"/>
        </w:rPr>
        <w:t>Done</w:t>
      </w:r>
    </w:p>
  </w:comment>
  <w:comment w:id="10" w:author="philip wilkinson" w:date="2020-05-08T15:48:00Z" w:initials="pw">
    <w:p w14:paraId="4638A2E0" w14:textId="35AB1BC5" w:rsidR="000E3D1A" w:rsidRPr="00A83678" w:rsidRDefault="000E3D1A">
      <w:pPr>
        <w:pStyle w:val="CommentText"/>
      </w:pPr>
      <w:r>
        <w:rPr>
          <w:rStyle w:val="CommentReference"/>
        </w:rPr>
        <w:annotationRef/>
      </w:r>
      <w:r>
        <w:t>Why did we do this? What is the trade off between them i.e. explain their pros and cons and how this may affect the results – most of which can be gleamed from the slides</w:t>
      </w:r>
    </w:p>
  </w:comment>
  <w:comment w:id="11" w:author="Microsoft Office User" w:date="2020-05-13T21:18:00Z" w:initials="MOU">
    <w:p w14:paraId="5F1C8D02" w14:textId="17EACCEE" w:rsidR="000E3D1A" w:rsidRPr="00055AFB" w:rsidRDefault="000E3D1A">
      <w:pPr>
        <w:pStyle w:val="CommentText"/>
        <w:rPr>
          <w:lang w:val="en-US"/>
        </w:rPr>
      </w:pPr>
      <w:r>
        <w:rPr>
          <w:rStyle w:val="CommentReference"/>
        </w:rPr>
        <w:annotationRef/>
      </w:r>
      <w:r>
        <w:rPr>
          <w:lang w:val="en-US"/>
        </w:rPr>
        <w:t>done</w:t>
      </w:r>
    </w:p>
  </w:comment>
  <w:comment w:id="12" w:author="philip wilkinson" w:date="2020-05-08T15:56:00Z" w:initials="pw">
    <w:p w14:paraId="0BF1CE98" w14:textId="4998DC0B" w:rsidR="000E3D1A" w:rsidRPr="00B50A83" w:rsidRDefault="000E3D1A">
      <w:pPr>
        <w:pStyle w:val="CommentText"/>
      </w:pPr>
      <w:r>
        <w:rPr>
          <w:rStyle w:val="CommentReference"/>
        </w:rPr>
        <w:annotationRef/>
      </w:r>
      <w:r>
        <w:t xml:space="preserve">I would also mention and explain the use of elbow plots and silhouette plots for each combination to determine which number of clusters would be most effective for the output </w:t>
      </w:r>
    </w:p>
  </w:comment>
  <w:comment w:id="13" w:author="Microsoft Office User" w:date="2020-05-13T21:19:00Z" w:initials="MOU">
    <w:p w14:paraId="7D9979B0" w14:textId="3492EDE9" w:rsidR="000E3D1A" w:rsidRPr="00055AFB" w:rsidRDefault="000E3D1A">
      <w:pPr>
        <w:pStyle w:val="CommentText"/>
        <w:rPr>
          <w:lang w:val="en-US"/>
        </w:rPr>
      </w:pPr>
      <w:r>
        <w:rPr>
          <w:rStyle w:val="CommentReference"/>
        </w:rPr>
        <w:annotationRef/>
      </w:r>
      <w:r>
        <w:rPr>
          <w:lang w:val="en-US"/>
        </w:rPr>
        <w:t>done</w:t>
      </w:r>
    </w:p>
  </w:comment>
  <w:comment w:id="14" w:author="philip wilkinson" w:date="2020-05-08T15:50:00Z" w:initials="pw">
    <w:p w14:paraId="00E15AE0" w14:textId="0832479C" w:rsidR="000E3D1A" w:rsidRPr="00B50A83" w:rsidRDefault="000E3D1A">
      <w:pPr>
        <w:pStyle w:val="CommentText"/>
      </w:pPr>
      <w:r>
        <w:rPr>
          <w:rStyle w:val="CommentReference"/>
        </w:rPr>
        <w:annotationRef/>
      </w:r>
      <w:r>
        <w:t xml:space="preserve">I would explain that our first check of the results was to look at the distribution of points within each cluster because results that had highly skewed results in a single cluster suggests that one factor influenced the results more than the others or that the algorithm had not worked as expected – i.e. a refence that suggests a more even distribution is preferred i.e. deviation of cluster size is an issue when there is large deviation </w:t>
      </w:r>
    </w:p>
  </w:comment>
  <w:comment w:id="15" w:author="Microsoft Office User" w:date="2020-05-13T19:42:00Z" w:initials="MOU">
    <w:p w14:paraId="4F69CCF1" w14:textId="65FD367F" w:rsidR="000E3D1A" w:rsidRPr="0083329C" w:rsidRDefault="000E3D1A">
      <w:pPr>
        <w:pStyle w:val="CommentText"/>
        <w:rPr>
          <w:lang w:val="en-US"/>
        </w:rPr>
      </w:pPr>
      <w:r>
        <w:rPr>
          <w:rStyle w:val="CommentReference"/>
        </w:rPr>
        <w:annotationRef/>
      </w:r>
      <w:r>
        <w:rPr>
          <w:lang w:val="en-US"/>
        </w:rPr>
        <w:t>Done but without citation</w:t>
      </w:r>
    </w:p>
  </w:comment>
  <w:comment w:id="16" w:author="philip wilkinson" w:date="2020-05-14T18:41:00Z" w:initials="pw">
    <w:p w14:paraId="6A856595" w14:textId="37ED524E" w:rsidR="009B270D" w:rsidRPr="009B270D" w:rsidRDefault="009B270D">
      <w:pPr>
        <w:pStyle w:val="CommentText"/>
      </w:pPr>
      <w:r>
        <w:rPr>
          <w:rStyle w:val="CommentReference"/>
        </w:rPr>
        <w:annotationRef/>
      </w:r>
      <w:r>
        <w:t>Didn’t we use pruning to help with interpretability?</w:t>
      </w:r>
    </w:p>
  </w:comment>
  <w:comment w:id="17" w:author="philip wilkinson" w:date="2020-05-08T16:07:00Z" w:initials="pw">
    <w:p w14:paraId="79EBCDA3" w14:textId="20419AD4" w:rsidR="000E3D1A" w:rsidRPr="00CB7D5C" w:rsidRDefault="000E3D1A">
      <w:pPr>
        <w:pStyle w:val="CommentText"/>
      </w:pPr>
      <w:r>
        <w:rPr>
          <w:rStyle w:val="CommentReference"/>
        </w:rPr>
        <w:annotationRef/>
      </w:r>
      <w:r>
        <w:t>Can we explain why?</w:t>
      </w:r>
    </w:p>
  </w:comment>
  <w:comment w:id="18" w:author="Microsoft Office User" w:date="2020-05-13T21:15:00Z" w:initials="MOU">
    <w:p w14:paraId="3DA6F843" w14:textId="33711389" w:rsidR="000E3D1A" w:rsidRDefault="000E3D1A" w:rsidP="00501773">
      <w:r>
        <w:rPr>
          <w:rStyle w:val="CommentReference"/>
        </w:rPr>
        <w:annotationRef/>
      </w:r>
      <w:r>
        <w:rPr>
          <w:lang w:val="en-US"/>
        </w:rPr>
        <w:t xml:space="preserve">I can explain this but it would take a paragraph and the methodology already needs trimming. I also think it is unnecessary to explain a method we won’t use. For explanation if I need to do it </w:t>
      </w:r>
      <w:hyperlink r:id="rId1" w:history="1">
        <w:r>
          <w:rPr>
            <w:rStyle w:val="Hyperlink"/>
          </w:rPr>
          <w:t>https://victorzhou.com/blog/gini-impurity/</w:t>
        </w:r>
      </w:hyperlink>
    </w:p>
    <w:p w14:paraId="531EF6B4" w14:textId="498EFC07" w:rsidR="000E3D1A" w:rsidRPr="00501773" w:rsidRDefault="000E3D1A">
      <w:pPr>
        <w:pStyle w:val="CommentText"/>
      </w:pPr>
    </w:p>
  </w:comment>
  <w:comment w:id="19" w:author="philip wilkinson" w:date="2020-05-08T16:13:00Z" w:initials="pw">
    <w:p w14:paraId="4C221335" w14:textId="71A87C6A" w:rsidR="000E3D1A" w:rsidRPr="002913B1" w:rsidRDefault="000E3D1A">
      <w:pPr>
        <w:pStyle w:val="CommentText"/>
      </w:pPr>
      <w:r>
        <w:rPr>
          <w:rStyle w:val="CommentReference"/>
        </w:rPr>
        <w:annotationRef/>
      </w:r>
      <w:r>
        <w:t xml:space="preserve">Might be worth removing percentage non-religious from this given how low of importance it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0C55D0" w15:done="1"/>
  <w15:commentEx w15:paraId="06D984D3" w15:paraIdParent="6A0C55D0" w15:done="1"/>
  <w15:commentEx w15:paraId="3C4AEDA7" w15:done="0"/>
  <w15:commentEx w15:paraId="70268284" w15:paraIdParent="3C4AEDA7" w15:done="0"/>
  <w15:commentEx w15:paraId="52EC7169" w15:done="0"/>
  <w15:commentEx w15:paraId="3A29EADD" w15:paraIdParent="52EC7169" w15:done="1"/>
  <w15:commentEx w15:paraId="52D38C18" w15:done="0"/>
  <w15:commentEx w15:paraId="20976E47" w15:paraIdParent="52D38C18" w15:done="1"/>
  <w15:commentEx w15:paraId="4DD55BBB" w15:done="1"/>
  <w15:commentEx w15:paraId="07CC6ED1" w15:paraIdParent="4DD55BBB" w15:done="1"/>
  <w15:commentEx w15:paraId="4638A2E0" w15:done="0"/>
  <w15:commentEx w15:paraId="5F1C8D02" w15:paraIdParent="4638A2E0" w15:done="1"/>
  <w15:commentEx w15:paraId="0BF1CE98" w15:done="1"/>
  <w15:commentEx w15:paraId="7D9979B0" w15:paraIdParent="0BF1CE98" w15:done="1"/>
  <w15:commentEx w15:paraId="00E15AE0" w15:done="0"/>
  <w15:commentEx w15:paraId="4F69CCF1" w15:paraIdParent="00E15AE0" w15:done="0"/>
  <w15:commentEx w15:paraId="6A856595" w15:done="0"/>
  <w15:commentEx w15:paraId="79EBCDA3" w15:done="0"/>
  <w15:commentEx w15:paraId="531EF6B4" w15:done="0"/>
  <w15:commentEx w15:paraId="4C2213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Extensible w16cex:durableId="22667FC8" w16cex:dateUtc="2020-05-13T13:16:00Z"/>
  <w16cex:commentExtensible w16cex:durableId="22668042" w16cex:dateUtc="2020-05-13T13:18:00Z"/>
  <w16cex:commentExtensible w16cex:durableId="226681CE" w16cex:dateUtc="2020-05-13T13:25:00Z"/>
  <w16cex:commentExtensible w16cex:durableId="22668FDE" w16cex:dateUtc="2020-05-13T14:25:00Z"/>
  <w16cex:commentExtensible w16cex:durableId="22668367" w16cex:dateUtc="2020-05-13T13:32:00Z"/>
  <w16cex:commentExtensible w16cex:durableId="2266E2C2" w16cex:dateUtc="2020-05-13T20:18:00Z"/>
  <w16cex:commentExtensible w16cex:durableId="2266E2CA" w16cex:dateUtc="2020-05-13T20:19:00Z"/>
  <w16cex:commentExtensible w16cex:durableId="2266CC1F" w16cex:dateUtc="2020-05-13T18:42:00Z"/>
  <w16cex:commentExtensible w16cex:durableId="2266E20E" w16cex:dateUtc="2020-05-13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0C55D0" w16cid:durableId="225FFB8B"/>
  <w16cid:commentId w16cid:paraId="06D984D3" w16cid:durableId="2266725A"/>
  <w16cid:commentId w16cid:paraId="3C4AEDA7" w16cid:durableId="225FFCCB"/>
  <w16cid:commentId w16cid:paraId="70268284" w16cid:durableId="22667F96"/>
  <w16cid:commentId w16cid:paraId="52EC7169" w16cid:durableId="225FFD5F"/>
  <w16cid:commentId w16cid:paraId="3A29EADD" w16cid:durableId="226681CE"/>
  <w16cid:commentId w16cid:paraId="52D38C18" w16cid:durableId="225FFD6E"/>
  <w16cid:commentId w16cid:paraId="20976E47" w16cid:durableId="22668FDE"/>
  <w16cid:commentId w16cid:paraId="4DD55BBB" w16cid:durableId="225FFD7C"/>
  <w16cid:commentId w16cid:paraId="07CC6ED1" w16cid:durableId="22668367"/>
  <w16cid:commentId w16cid:paraId="4638A2E0" w16cid:durableId="225FFDE5"/>
  <w16cid:commentId w16cid:paraId="5F1C8D02" w16cid:durableId="2266E2C2"/>
  <w16cid:commentId w16cid:paraId="0BF1CE98" w16cid:durableId="225FFFC5"/>
  <w16cid:commentId w16cid:paraId="7D9979B0" w16cid:durableId="2266E2CA"/>
  <w16cid:commentId w16cid:paraId="00E15AE0" w16cid:durableId="225FFE4D"/>
  <w16cid:commentId w16cid:paraId="4F69CCF1" w16cid:durableId="2266CC1F"/>
  <w16cid:commentId w16cid:paraId="6A856595" w16cid:durableId="22680F57"/>
  <w16cid:commentId w16cid:paraId="79EBCDA3" w16cid:durableId="22600228"/>
  <w16cid:commentId w16cid:paraId="531EF6B4" w16cid:durableId="2266E20E"/>
  <w16cid:commentId w16cid:paraId="4C221335" w16cid:durableId="226003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4AAA2" w14:textId="77777777" w:rsidR="0076619B" w:rsidRDefault="0076619B" w:rsidP="009702EA">
      <w:r>
        <w:separator/>
      </w:r>
    </w:p>
  </w:endnote>
  <w:endnote w:type="continuationSeparator" w:id="0">
    <w:p w14:paraId="607E53DB" w14:textId="77777777" w:rsidR="0076619B" w:rsidRDefault="0076619B"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E3809" w14:textId="77777777" w:rsidR="0076619B" w:rsidRDefault="0076619B" w:rsidP="009702EA">
      <w:r>
        <w:separator/>
      </w:r>
    </w:p>
  </w:footnote>
  <w:footnote w:type="continuationSeparator" w:id="0">
    <w:p w14:paraId="0624C847" w14:textId="77777777" w:rsidR="0076619B" w:rsidRDefault="0076619B"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rgUAlmzE/CwAAAA="/>
  </w:docVars>
  <w:rsids>
    <w:rsidRoot w:val="00204FA0"/>
    <w:rsid w:val="00007927"/>
    <w:rsid w:val="00030B5F"/>
    <w:rsid w:val="00041AAF"/>
    <w:rsid w:val="00055AFB"/>
    <w:rsid w:val="00057F20"/>
    <w:rsid w:val="00092B35"/>
    <w:rsid w:val="000A0D66"/>
    <w:rsid w:val="000B4129"/>
    <w:rsid w:val="000C56B9"/>
    <w:rsid w:val="000C5E6C"/>
    <w:rsid w:val="000E3D1A"/>
    <w:rsid w:val="000F5732"/>
    <w:rsid w:val="00125EBE"/>
    <w:rsid w:val="001569DB"/>
    <w:rsid w:val="00187F62"/>
    <w:rsid w:val="001E7FCD"/>
    <w:rsid w:val="00204FA0"/>
    <w:rsid w:val="00254272"/>
    <w:rsid w:val="00287BD0"/>
    <w:rsid w:val="002913B1"/>
    <w:rsid w:val="00296FF2"/>
    <w:rsid w:val="002B706D"/>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B7798"/>
    <w:rsid w:val="004C51B0"/>
    <w:rsid w:val="004C5DC9"/>
    <w:rsid w:val="004E4B07"/>
    <w:rsid w:val="00501773"/>
    <w:rsid w:val="005270CD"/>
    <w:rsid w:val="005731B1"/>
    <w:rsid w:val="0057704F"/>
    <w:rsid w:val="00580B4F"/>
    <w:rsid w:val="005D0B10"/>
    <w:rsid w:val="005D1E9B"/>
    <w:rsid w:val="0064326F"/>
    <w:rsid w:val="00680293"/>
    <w:rsid w:val="006B1A63"/>
    <w:rsid w:val="006C33BE"/>
    <w:rsid w:val="006D5386"/>
    <w:rsid w:val="006F331C"/>
    <w:rsid w:val="00742E63"/>
    <w:rsid w:val="0076619B"/>
    <w:rsid w:val="0078280F"/>
    <w:rsid w:val="007C0585"/>
    <w:rsid w:val="007D4DBC"/>
    <w:rsid w:val="0083329C"/>
    <w:rsid w:val="00840EAB"/>
    <w:rsid w:val="0084133F"/>
    <w:rsid w:val="00843C0D"/>
    <w:rsid w:val="0084607B"/>
    <w:rsid w:val="008B205F"/>
    <w:rsid w:val="009702EA"/>
    <w:rsid w:val="00974840"/>
    <w:rsid w:val="00976F01"/>
    <w:rsid w:val="00981C47"/>
    <w:rsid w:val="00992F14"/>
    <w:rsid w:val="00996CC1"/>
    <w:rsid w:val="009B270D"/>
    <w:rsid w:val="009F51BA"/>
    <w:rsid w:val="00A1744A"/>
    <w:rsid w:val="00A804B7"/>
    <w:rsid w:val="00A83678"/>
    <w:rsid w:val="00AD259F"/>
    <w:rsid w:val="00AD2C26"/>
    <w:rsid w:val="00B41D72"/>
    <w:rsid w:val="00B44BF2"/>
    <w:rsid w:val="00B50A83"/>
    <w:rsid w:val="00B56E8A"/>
    <w:rsid w:val="00BA34B5"/>
    <w:rsid w:val="00BC00B1"/>
    <w:rsid w:val="00BE5AE6"/>
    <w:rsid w:val="00C0111B"/>
    <w:rsid w:val="00C56CDB"/>
    <w:rsid w:val="00C76206"/>
    <w:rsid w:val="00CB7D5C"/>
    <w:rsid w:val="00CD1E08"/>
    <w:rsid w:val="00D05CB6"/>
    <w:rsid w:val="00D14D8E"/>
    <w:rsid w:val="00D20D31"/>
    <w:rsid w:val="00D23E8A"/>
    <w:rsid w:val="00D3520A"/>
    <w:rsid w:val="00D43ACD"/>
    <w:rsid w:val="00D91108"/>
    <w:rsid w:val="00D91B12"/>
    <w:rsid w:val="00D9741C"/>
    <w:rsid w:val="00D97E55"/>
    <w:rsid w:val="00DA03F8"/>
    <w:rsid w:val="00E00232"/>
    <w:rsid w:val="00E67198"/>
    <w:rsid w:val="00E724AE"/>
    <w:rsid w:val="00E8165B"/>
    <w:rsid w:val="00E853A9"/>
    <w:rsid w:val="00EF3EEC"/>
    <w:rsid w:val="00F024C9"/>
    <w:rsid w:val="00F2175C"/>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victorzhou.com/blog/gini-impurit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microsoft.com/office/2018/08/relationships/commentsExtensible" Target="commentsExtensible.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E8F1AE0D-4253-413D-BAE7-8633081F6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4</Pages>
  <Words>2942</Words>
  <Characters>1677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ip wilkinson</cp:lastModifiedBy>
  <cp:revision>4</cp:revision>
  <dcterms:created xsi:type="dcterms:W3CDTF">2020-05-14T17:42:00Z</dcterms:created>
  <dcterms:modified xsi:type="dcterms:W3CDTF">2020-05-16T08:03:00Z</dcterms:modified>
</cp:coreProperties>
</file>